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79508C" w14:textId="77777777" w:rsidR="005E528D" w:rsidRDefault="005E528D" w:rsidP="5B9DDA6F">
      <w:pPr>
        <w:spacing w:line="259" w:lineRule="auto"/>
        <w:jc w:val="center"/>
        <w:rPr>
          <w:rFonts w:ascii="Calibri" w:hAnsi="Calibri" w:cs="Calibri"/>
          <w:b/>
          <w:bCs/>
          <w:sz w:val="20"/>
          <w:szCs w:val="20"/>
        </w:rPr>
      </w:pPr>
      <w:bookmarkStart w:id="0" w:name="_Hlk167095995"/>
    </w:p>
    <w:p w14:paraId="341725C3" w14:textId="77777777" w:rsidR="005E528D" w:rsidRDefault="005E528D" w:rsidP="5B9DDA6F">
      <w:pPr>
        <w:spacing w:line="259" w:lineRule="auto"/>
        <w:jc w:val="center"/>
        <w:rPr>
          <w:rFonts w:ascii="Calibri" w:hAnsi="Calibri" w:cs="Calibri"/>
          <w:b/>
          <w:bCs/>
          <w:sz w:val="20"/>
          <w:szCs w:val="20"/>
        </w:rPr>
      </w:pPr>
    </w:p>
    <w:p w14:paraId="04444350" w14:textId="2B13DD22" w:rsidR="197F8844" w:rsidRPr="00FC27F1" w:rsidRDefault="00FC27F1" w:rsidP="5B9DDA6F">
      <w:pPr>
        <w:spacing w:line="259" w:lineRule="auto"/>
        <w:jc w:val="center"/>
        <w:rPr>
          <w:rFonts w:ascii="Calibri" w:hAnsi="Calibri" w:cs="Calibri"/>
          <w:b/>
          <w:bCs/>
          <w:sz w:val="20"/>
          <w:szCs w:val="20"/>
        </w:rPr>
      </w:pPr>
      <w:r w:rsidRPr="00FC27F1">
        <w:rPr>
          <w:rFonts w:ascii="Calibri" w:hAnsi="Calibri" w:cs="Calibri"/>
          <w:b/>
          <w:bCs/>
          <w:sz w:val="20"/>
          <w:szCs w:val="20"/>
        </w:rPr>
        <w:t>PDS</w:t>
      </w:r>
      <w:r w:rsidR="56F52F78" w:rsidRPr="00FC27F1">
        <w:rPr>
          <w:rFonts w:ascii="Calibri" w:hAnsi="Calibri" w:cs="Calibri"/>
          <w:b/>
          <w:bCs/>
          <w:sz w:val="20"/>
          <w:szCs w:val="20"/>
        </w:rPr>
        <w:t xml:space="preserve"> PhD Studentships</w:t>
      </w:r>
    </w:p>
    <w:p w14:paraId="6F3F323A" w14:textId="03E6B63C" w:rsidR="002C73BE" w:rsidRPr="00FC27F1" w:rsidRDefault="7124A7D9" w:rsidP="0FB85AD2">
      <w:pPr>
        <w:jc w:val="center"/>
        <w:rPr>
          <w:rFonts w:ascii="Calibri" w:hAnsi="Calibri" w:cs="Calibri"/>
          <w:b/>
          <w:bCs/>
          <w:sz w:val="20"/>
          <w:szCs w:val="20"/>
          <w:u w:val="single"/>
        </w:rPr>
      </w:pPr>
      <w:r w:rsidRPr="00FC27F1">
        <w:rPr>
          <w:rFonts w:ascii="Calibri" w:hAnsi="Calibri" w:cs="Calibri"/>
          <w:b/>
          <w:bCs/>
          <w:sz w:val="20"/>
          <w:szCs w:val="20"/>
          <w:u w:val="single"/>
        </w:rPr>
        <w:t xml:space="preserve">Project </w:t>
      </w:r>
      <w:r w:rsidR="269D8CEB" w:rsidRPr="00FC27F1">
        <w:rPr>
          <w:rFonts w:ascii="Calibri" w:hAnsi="Calibri" w:cs="Calibri"/>
          <w:b/>
          <w:bCs/>
          <w:sz w:val="20"/>
          <w:szCs w:val="20"/>
          <w:u w:val="single"/>
        </w:rPr>
        <w:t xml:space="preserve">Application </w:t>
      </w:r>
      <w:r w:rsidRPr="00FC27F1">
        <w:rPr>
          <w:rFonts w:ascii="Calibri" w:hAnsi="Calibri" w:cs="Calibri"/>
          <w:b/>
          <w:bCs/>
          <w:sz w:val="20"/>
          <w:szCs w:val="20"/>
          <w:u w:val="single"/>
        </w:rPr>
        <w:t>for Studentships to commence in 2</w:t>
      </w:r>
      <w:r w:rsidR="0096515B">
        <w:rPr>
          <w:rFonts w:ascii="Calibri" w:hAnsi="Calibri" w:cs="Calibri"/>
          <w:b/>
          <w:bCs/>
          <w:sz w:val="20"/>
          <w:szCs w:val="20"/>
          <w:u w:val="single"/>
        </w:rPr>
        <w:t>02</w:t>
      </w:r>
      <w:r w:rsidR="1E0241E0" w:rsidRPr="00FC27F1">
        <w:rPr>
          <w:rFonts w:ascii="Calibri" w:hAnsi="Calibri" w:cs="Calibri"/>
          <w:b/>
          <w:bCs/>
          <w:sz w:val="20"/>
          <w:szCs w:val="20"/>
          <w:u w:val="single"/>
        </w:rPr>
        <w:t>6/27</w:t>
      </w:r>
    </w:p>
    <w:bookmarkEnd w:id="0"/>
    <w:p w14:paraId="756FD0D9" w14:textId="77777777" w:rsidR="009E634A" w:rsidRPr="00FC27F1" w:rsidRDefault="009E634A" w:rsidP="009E634A">
      <w:pPr>
        <w:jc w:val="center"/>
        <w:rPr>
          <w:rFonts w:ascii="Calibri" w:hAnsi="Calibri" w:cs="Calibri"/>
          <w:b/>
          <w:sz w:val="20"/>
          <w:szCs w:val="20"/>
        </w:rPr>
      </w:pPr>
    </w:p>
    <w:p w14:paraId="02CEEF15" w14:textId="2FAD342E" w:rsidR="3EAFAFB1" w:rsidRPr="00FC27F1" w:rsidRDefault="3EAFAFB1" w:rsidP="00A4D81F">
      <w:pPr>
        <w:jc w:val="center"/>
        <w:rPr>
          <w:rFonts w:ascii="Calibri" w:eastAsia="Calibri" w:hAnsi="Calibri" w:cs="Calibri"/>
          <w:color w:val="000000" w:themeColor="text1"/>
          <w:sz w:val="20"/>
          <w:szCs w:val="20"/>
        </w:rPr>
      </w:pPr>
      <w:r w:rsidRPr="00FC27F1">
        <w:rPr>
          <w:rFonts w:ascii="Calibri" w:eastAsia="Calibri" w:hAnsi="Calibri" w:cs="Calibri"/>
          <w:b/>
          <w:bCs/>
          <w:color w:val="000000" w:themeColor="text1"/>
          <w:sz w:val="20"/>
          <w:szCs w:val="20"/>
        </w:rPr>
        <w:t xml:space="preserve">Return completed Project Proposal </w:t>
      </w:r>
      <w:r w:rsidRPr="00FC27F1">
        <w:rPr>
          <w:rFonts w:ascii="Calibri" w:eastAsia="Calibri" w:hAnsi="Calibri" w:cs="Calibri"/>
          <w:b/>
          <w:bCs/>
          <w:color w:val="000000" w:themeColor="text1"/>
          <w:sz w:val="20"/>
          <w:szCs w:val="20"/>
          <w:u w:val="single"/>
        </w:rPr>
        <w:t>AND</w:t>
      </w:r>
      <w:r w:rsidRPr="00FC27F1">
        <w:rPr>
          <w:rFonts w:ascii="Calibri" w:eastAsia="Calibri" w:hAnsi="Calibri" w:cs="Calibri"/>
          <w:b/>
          <w:bCs/>
          <w:color w:val="000000" w:themeColor="text1"/>
          <w:sz w:val="20"/>
          <w:szCs w:val="20"/>
        </w:rPr>
        <w:t xml:space="preserve"> Project Application forms to:  </w:t>
      </w:r>
      <w:hyperlink r:id="rId10" w:history="1">
        <w:r w:rsidR="00107961" w:rsidRPr="0037500F">
          <w:rPr>
            <w:rStyle w:val="Hyperlink"/>
            <w:rFonts w:ascii="Calibri" w:eastAsia="Calibri" w:hAnsi="Calibri" w:cs="Calibri"/>
            <w:b/>
            <w:bCs/>
            <w:sz w:val="20"/>
            <w:szCs w:val="20"/>
          </w:rPr>
          <w:t>HUMS.doctoralacademy.admissions@manchester.ac.uk</w:t>
        </w:r>
      </w:hyperlink>
    </w:p>
    <w:p w14:paraId="562EEB8B" w14:textId="6EA8D50B" w:rsidR="3EAFAFB1" w:rsidRPr="00FC27F1" w:rsidRDefault="3EAFAFB1" w:rsidP="0FB85AD2">
      <w:pPr>
        <w:jc w:val="center"/>
        <w:rPr>
          <w:rFonts w:ascii="Calibri" w:eastAsia="Calibri" w:hAnsi="Calibri" w:cs="Calibri"/>
          <w:b/>
          <w:bCs/>
          <w:color w:val="000000" w:themeColor="text1"/>
          <w:sz w:val="20"/>
          <w:szCs w:val="20"/>
        </w:rPr>
      </w:pPr>
      <w:r w:rsidRPr="5B6B6D99">
        <w:rPr>
          <w:rFonts w:ascii="Calibri" w:eastAsia="Calibri" w:hAnsi="Calibri" w:cs="Calibri"/>
          <w:b/>
          <w:bCs/>
          <w:color w:val="000000" w:themeColor="text1"/>
          <w:sz w:val="20"/>
          <w:szCs w:val="20"/>
        </w:rPr>
        <w:t xml:space="preserve">No later than </w:t>
      </w:r>
      <w:r w:rsidR="59F771B6" w:rsidRPr="000A0A41">
        <w:rPr>
          <w:rFonts w:ascii="Calibri" w:eastAsia="Calibri" w:hAnsi="Calibri" w:cs="Calibri"/>
          <w:b/>
          <w:bCs/>
          <w:sz w:val="20"/>
          <w:szCs w:val="20"/>
        </w:rPr>
        <w:t>23</w:t>
      </w:r>
      <w:r w:rsidR="59F771B6" w:rsidRPr="000A0A41">
        <w:rPr>
          <w:rFonts w:ascii="Calibri" w:eastAsia="Calibri" w:hAnsi="Calibri" w:cs="Calibri"/>
          <w:b/>
          <w:bCs/>
          <w:sz w:val="20"/>
          <w:szCs w:val="20"/>
          <w:vertAlign w:val="superscript"/>
        </w:rPr>
        <w:t>rd</w:t>
      </w:r>
      <w:r w:rsidR="59F771B6" w:rsidRPr="000A0A41">
        <w:rPr>
          <w:rFonts w:ascii="Calibri" w:eastAsia="Calibri" w:hAnsi="Calibri" w:cs="Calibri"/>
          <w:b/>
          <w:bCs/>
          <w:sz w:val="20"/>
          <w:szCs w:val="20"/>
        </w:rPr>
        <w:t xml:space="preserve"> January 2026</w:t>
      </w:r>
    </w:p>
    <w:p w14:paraId="1A2BAA74" w14:textId="6F1F81E6" w:rsidR="00A4D81F" w:rsidRPr="00FC27F1" w:rsidRDefault="00A4D81F" w:rsidP="00A4D81F">
      <w:pPr>
        <w:rPr>
          <w:rFonts w:ascii="Calibri" w:hAnsi="Calibri" w:cs="Calibri"/>
          <w:b/>
          <w:bCs/>
          <w:sz w:val="20"/>
          <w:szCs w:val="20"/>
        </w:rPr>
      </w:pPr>
    </w:p>
    <w:p w14:paraId="61E09CBC" w14:textId="066CF05F" w:rsidR="00135C4F" w:rsidRPr="00FC27F1" w:rsidRDefault="00135C4F" w:rsidP="0009059D">
      <w:pPr>
        <w:shd w:val="clear" w:color="auto" w:fill="D9D9D9" w:themeFill="background1" w:themeFillShade="D9"/>
        <w:jc w:val="center"/>
        <w:rPr>
          <w:rFonts w:ascii="Calibri" w:hAnsi="Calibri" w:cs="Calibri"/>
          <w:b/>
          <w:bCs/>
          <w:sz w:val="20"/>
          <w:szCs w:val="20"/>
        </w:rPr>
      </w:pPr>
      <w:r w:rsidRPr="00FC27F1">
        <w:rPr>
          <w:rFonts w:ascii="Calibri" w:hAnsi="Calibri" w:cs="Calibri"/>
          <w:b/>
          <w:bCs/>
          <w:sz w:val="20"/>
          <w:szCs w:val="20"/>
        </w:rPr>
        <w:t>INFORMATION PROVIDED HERE WILL FORM THE BASIS OF</w:t>
      </w:r>
    </w:p>
    <w:p w14:paraId="03269305" w14:textId="60C8CB12" w:rsidR="00135C4F" w:rsidRPr="00FC27F1" w:rsidRDefault="00135C4F" w:rsidP="0009059D">
      <w:pPr>
        <w:shd w:val="clear" w:color="auto" w:fill="D9D9D9" w:themeFill="background1" w:themeFillShade="D9"/>
        <w:jc w:val="center"/>
        <w:rPr>
          <w:rFonts w:ascii="Calibri" w:hAnsi="Calibri" w:cs="Calibri"/>
          <w:b/>
          <w:bCs/>
          <w:sz w:val="20"/>
          <w:szCs w:val="20"/>
        </w:rPr>
      </w:pPr>
      <w:r w:rsidRPr="00FC27F1">
        <w:rPr>
          <w:rFonts w:ascii="Calibri" w:hAnsi="Calibri" w:cs="Calibri"/>
          <w:b/>
          <w:bCs/>
          <w:sz w:val="20"/>
          <w:szCs w:val="20"/>
        </w:rPr>
        <w:t>PROJECT TRIAGE AND SHORTLISTING PRIOR TO ADVERTISEMENT</w:t>
      </w:r>
    </w:p>
    <w:p w14:paraId="24FD4439" w14:textId="77777777" w:rsidR="00135C4F" w:rsidRPr="00FC27F1" w:rsidRDefault="00135C4F" w:rsidP="00A4D81F">
      <w:pPr>
        <w:rPr>
          <w:rFonts w:ascii="Calibri" w:hAnsi="Calibri" w:cs="Calibri"/>
          <w:b/>
          <w:bCs/>
          <w:sz w:val="20"/>
          <w:szCs w:val="20"/>
        </w:rPr>
      </w:pPr>
    </w:p>
    <w:p w14:paraId="5C55ABB0" w14:textId="0F1D1660" w:rsidR="7A535DD7" w:rsidRPr="00FC27F1" w:rsidRDefault="7A535DD7" w:rsidP="00A4D81F">
      <w:pPr>
        <w:rPr>
          <w:rFonts w:ascii="Calibri" w:eastAsia="Calibri" w:hAnsi="Calibri" w:cs="Calibri"/>
          <w:color w:val="000000" w:themeColor="text1"/>
          <w:sz w:val="20"/>
          <w:szCs w:val="20"/>
        </w:rPr>
      </w:pPr>
      <w:r w:rsidRPr="00FC27F1">
        <w:rPr>
          <w:rFonts w:ascii="Calibri" w:eastAsia="Calibri" w:hAnsi="Calibri" w:cs="Calibri"/>
          <w:b/>
          <w:bCs/>
          <w:color w:val="000000" w:themeColor="text1"/>
          <w:sz w:val="20"/>
          <w:szCs w:val="20"/>
        </w:rPr>
        <w:t>Project title</w:t>
      </w:r>
    </w:p>
    <w:p w14:paraId="4C64526A" w14:textId="40F85008" w:rsidR="00A4D81F" w:rsidRPr="00FC27F1" w:rsidRDefault="00A4D81F" w:rsidP="00A4D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rPr>
          <w:rFonts w:ascii="Calibri" w:eastAsia="Calibri" w:hAnsi="Calibri" w:cs="Calibri"/>
          <w:color w:val="000000" w:themeColor="text1"/>
          <w:sz w:val="20"/>
          <w:szCs w:val="20"/>
        </w:rPr>
      </w:pPr>
    </w:p>
    <w:p w14:paraId="49550071" w14:textId="321E7BF8" w:rsidR="00A4D81F" w:rsidRPr="00FC27F1" w:rsidRDefault="00A4D81F" w:rsidP="00A4D81F">
      <w:pPr>
        <w:rPr>
          <w:rFonts w:ascii="Calibri" w:hAnsi="Calibri" w:cs="Calibri"/>
          <w:b/>
          <w:bCs/>
          <w:sz w:val="20"/>
          <w:szCs w:val="20"/>
        </w:rPr>
      </w:pPr>
    </w:p>
    <w:p w14:paraId="49F0E85E" w14:textId="4F7E9C51" w:rsidR="7EFA5C6C" w:rsidRPr="00FC27F1" w:rsidRDefault="7EFA5C6C" w:rsidP="7EFA5C6C">
      <w:pPr>
        <w:rPr>
          <w:rFonts w:ascii="Calibri" w:hAnsi="Calibri" w:cs="Calibri"/>
          <w:b/>
          <w:bCs/>
          <w:sz w:val="20"/>
          <w:szCs w:val="20"/>
        </w:rPr>
      </w:pPr>
    </w:p>
    <w:p w14:paraId="321754D1" w14:textId="71F8E332" w:rsidR="002C73BE" w:rsidRPr="00FC27F1" w:rsidRDefault="004F1760" w:rsidP="2FC7AD83">
      <w:pPr>
        <w:rPr>
          <w:rFonts w:ascii="Calibri" w:hAnsi="Calibri" w:cs="Calibri"/>
          <w:sz w:val="20"/>
          <w:szCs w:val="20"/>
        </w:rPr>
      </w:pPr>
      <w:r w:rsidRPr="00FC27F1">
        <w:rPr>
          <w:rFonts w:ascii="Calibri" w:hAnsi="Calibri" w:cs="Calibri"/>
          <w:b/>
          <w:bCs/>
          <w:sz w:val="20"/>
          <w:szCs w:val="20"/>
        </w:rPr>
        <w:t>Supervisory team</w:t>
      </w:r>
      <w:r w:rsidR="4105822E" w:rsidRPr="00FC27F1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2D7B99" w:rsidRPr="00FC27F1">
        <w:rPr>
          <w:rFonts w:ascii="Calibri" w:hAnsi="Calibri" w:cs="Calibri"/>
          <w:b/>
          <w:bCs/>
          <w:sz w:val="20"/>
          <w:szCs w:val="20"/>
        </w:rPr>
        <w:tab/>
      </w:r>
      <w:r w:rsidR="002D7B99" w:rsidRPr="00FC27F1">
        <w:rPr>
          <w:rFonts w:ascii="Calibri" w:hAnsi="Calibri" w:cs="Calibri"/>
          <w:b/>
          <w:bCs/>
          <w:sz w:val="20"/>
          <w:szCs w:val="20"/>
        </w:rPr>
        <w:tab/>
      </w:r>
      <w:r w:rsidR="002D7B99" w:rsidRPr="00FC27F1">
        <w:rPr>
          <w:rFonts w:ascii="Calibri" w:hAnsi="Calibri" w:cs="Calibri"/>
          <w:b/>
          <w:bCs/>
          <w:sz w:val="20"/>
          <w:szCs w:val="20"/>
        </w:rPr>
        <w:tab/>
      </w:r>
      <w:r w:rsidR="002D7B99" w:rsidRPr="00FC27F1">
        <w:rPr>
          <w:rFonts w:ascii="Calibri" w:hAnsi="Calibri" w:cs="Calibri"/>
          <w:b/>
          <w:bCs/>
          <w:sz w:val="20"/>
          <w:szCs w:val="20"/>
        </w:rPr>
        <w:tab/>
      </w:r>
      <w:r w:rsidR="002D7B99" w:rsidRPr="00FC27F1">
        <w:rPr>
          <w:rFonts w:ascii="Calibri" w:hAnsi="Calibri" w:cs="Calibri"/>
          <w:b/>
          <w:bCs/>
          <w:sz w:val="20"/>
          <w:szCs w:val="20"/>
        </w:rPr>
        <w:tab/>
      </w:r>
      <w:r w:rsidR="002D7B99" w:rsidRPr="00FC27F1">
        <w:rPr>
          <w:rFonts w:ascii="Calibri" w:hAnsi="Calibri" w:cs="Calibri"/>
          <w:b/>
          <w:bCs/>
          <w:sz w:val="20"/>
          <w:szCs w:val="20"/>
        </w:rPr>
        <w:tab/>
      </w:r>
      <w:r w:rsidR="002D7B99" w:rsidRPr="00FC27F1">
        <w:rPr>
          <w:rFonts w:ascii="Calibri" w:hAnsi="Calibri" w:cs="Calibri"/>
          <w:b/>
          <w:bCs/>
          <w:sz w:val="20"/>
          <w:szCs w:val="20"/>
        </w:rPr>
        <w:tab/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5"/>
        <w:gridCol w:w="3975"/>
        <w:gridCol w:w="1590"/>
        <w:gridCol w:w="2256"/>
      </w:tblGrid>
      <w:tr w:rsidR="002D7B99" w:rsidRPr="00FC27F1" w14:paraId="2C02AEC9" w14:textId="77777777" w:rsidTr="00A4D81F">
        <w:trPr>
          <w:trHeight w:val="300"/>
        </w:trPr>
        <w:tc>
          <w:tcPr>
            <w:tcW w:w="2385" w:type="dxa"/>
            <w:tcBorders>
              <w:top w:val="nil"/>
              <w:left w:val="nil"/>
            </w:tcBorders>
          </w:tcPr>
          <w:p w14:paraId="2F6566FC" w14:textId="77777777" w:rsidR="002D7B99" w:rsidRPr="00FC27F1" w:rsidRDefault="002D7B99" w:rsidP="00934956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3975" w:type="dxa"/>
          </w:tcPr>
          <w:p w14:paraId="602CA6AA" w14:textId="7343D577" w:rsidR="002D7B99" w:rsidRPr="00FC27F1" w:rsidRDefault="39BC4AB5" w:rsidP="00A4D81F">
            <w:pPr>
              <w:rPr>
                <w:rFonts w:ascii="Calibri" w:hAnsi="Calibri" w:cs="Calibri"/>
                <w:sz w:val="20"/>
                <w:szCs w:val="20"/>
              </w:rPr>
            </w:pPr>
            <w:r w:rsidRPr="00FC27F1">
              <w:rPr>
                <w:rFonts w:ascii="Calibri" w:hAnsi="Calibri" w:cs="Calibr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590" w:type="dxa"/>
          </w:tcPr>
          <w:p w14:paraId="535C0536" w14:textId="74FCAD15" w:rsidR="67A3476A" w:rsidRPr="00FC27F1" w:rsidRDefault="00FC27F1" w:rsidP="00A4D81F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C27F1">
              <w:rPr>
                <w:rFonts w:ascii="Calibri" w:hAnsi="Calibri" w:cs="Calibri"/>
                <w:b/>
                <w:bCs/>
                <w:sz w:val="20"/>
                <w:szCs w:val="20"/>
              </w:rPr>
              <w:t>Faculty/</w:t>
            </w:r>
            <w:r w:rsidR="67A3476A" w:rsidRPr="00FC27F1">
              <w:rPr>
                <w:rFonts w:ascii="Calibri" w:hAnsi="Calibri" w:cs="Calibri"/>
                <w:b/>
                <w:bCs/>
                <w:sz w:val="20"/>
                <w:szCs w:val="20"/>
              </w:rPr>
              <w:t>School</w:t>
            </w:r>
          </w:p>
        </w:tc>
        <w:tc>
          <w:tcPr>
            <w:tcW w:w="2256" w:type="dxa"/>
          </w:tcPr>
          <w:p w14:paraId="396001A0" w14:textId="6757AFB5" w:rsidR="67A3476A" w:rsidRPr="00FC27F1" w:rsidRDefault="67A3476A" w:rsidP="00A4D81F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C27F1">
              <w:rPr>
                <w:rFonts w:ascii="Calibri" w:hAnsi="Calibri" w:cs="Calibri"/>
                <w:b/>
                <w:bCs/>
                <w:sz w:val="20"/>
                <w:szCs w:val="20"/>
              </w:rPr>
              <w:t>Substantive / honorary</w:t>
            </w:r>
          </w:p>
        </w:tc>
      </w:tr>
      <w:tr w:rsidR="000C382C" w:rsidRPr="00FC27F1" w14:paraId="366E11B5" w14:textId="77777777" w:rsidTr="00A4D81F">
        <w:trPr>
          <w:trHeight w:val="300"/>
        </w:trPr>
        <w:tc>
          <w:tcPr>
            <w:tcW w:w="2385" w:type="dxa"/>
          </w:tcPr>
          <w:p w14:paraId="1108E4D8" w14:textId="64DF4F2E" w:rsidR="000C382C" w:rsidRPr="00FC27F1" w:rsidRDefault="000C382C" w:rsidP="00934956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FC27F1">
              <w:rPr>
                <w:rFonts w:ascii="Calibri" w:hAnsi="Calibri" w:cs="Calibri"/>
                <w:b/>
                <w:sz w:val="20"/>
                <w:szCs w:val="20"/>
              </w:rPr>
              <w:t xml:space="preserve">Primary Supervisor </w:t>
            </w:r>
          </w:p>
        </w:tc>
        <w:tc>
          <w:tcPr>
            <w:tcW w:w="3975" w:type="dxa"/>
          </w:tcPr>
          <w:p w14:paraId="1D3FDF81" w14:textId="77777777" w:rsidR="000C382C" w:rsidRPr="00FC27F1" w:rsidRDefault="000C382C" w:rsidP="00934956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1590" w:type="dxa"/>
          </w:tcPr>
          <w:p w14:paraId="6A2B2CFD" w14:textId="524EFF8E" w:rsidR="00A4D81F" w:rsidRPr="00FC27F1" w:rsidRDefault="00A4D81F" w:rsidP="00A4D81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56" w:type="dxa"/>
          </w:tcPr>
          <w:p w14:paraId="73655C85" w14:textId="1B832011" w:rsidR="00A4D81F" w:rsidRPr="00FC27F1" w:rsidRDefault="00A4D81F" w:rsidP="00A4D81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D7B99" w:rsidRPr="00FC27F1" w14:paraId="032AC224" w14:textId="77777777" w:rsidTr="00A4D81F">
        <w:trPr>
          <w:trHeight w:val="300"/>
        </w:trPr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87D3B" w14:textId="65ED8A46" w:rsidR="002D7B99" w:rsidRPr="00FC27F1" w:rsidRDefault="002D7B99" w:rsidP="002D7B99">
            <w:pPr>
              <w:tabs>
                <w:tab w:val="left" w:pos="1441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FC27F1">
              <w:rPr>
                <w:rFonts w:ascii="Calibri" w:hAnsi="Calibri" w:cs="Calibri"/>
                <w:b/>
                <w:sz w:val="20"/>
                <w:szCs w:val="20"/>
              </w:rPr>
              <w:t xml:space="preserve">Co-Supervisor </w:t>
            </w:r>
          </w:p>
        </w:tc>
        <w:tc>
          <w:tcPr>
            <w:tcW w:w="3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919AD" w14:textId="77777777" w:rsidR="002D7B99" w:rsidRPr="00FC27F1" w:rsidRDefault="002D7B99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25881" w14:textId="3E434459" w:rsidR="00A4D81F" w:rsidRPr="00FC27F1" w:rsidRDefault="00A4D81F" w:rsidP="00A4D81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1416B" w14:textId="6F46D583" w:rsidR="00A4D81F" w:rsidRPr="00FC27F1" w:rsidRDefault="00A4D81F" w:rsidP="00A4D81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D7B99" w:rsidRPr="00FC27F1" w14:paraId="398C5C50" w14:textId="77777777" w:rsidTr="00A4D81F">
        <w:trPr>
          <w:trHeight w:val="300"/>
        </w:trPr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70202" w14:textId="64DE9537" w:rsidR="002D7B99" w:rsidRPr="00FC27F1" w:rsidRDefault="002D7B99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FC27F1">
              <w:rPr>
                <w:rFonts w:ascii="Calibri" w:hAnsi="Calibri" w:cs="Calibri"/>
                <w:b/>
                <w:sz w:val="20"/>
                <w:szCs w:val="20"/>
              </w:rPr>
              <w:t>Co-Supervisor</w:t>
            </w:r>
          </w:p>
        </w:tc>
        <w:tc>
          <w:tcPr>
            <w:tcW w:w="3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4E9DB" w14:textId="77777777" w:rsidR="002D7B99" w:rsidRPr="00FC27F1" w:rsidRDefault="002D7B99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17C9A" w14:textId="7F8DF81A" w:rsidR="00A4D81F" w:rsidRPr="00FC27F1" w:rsidRDefault="00A4D81F" w:rsidP="00A4D81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24B24" w14:textId="63881F3E" w:rsidR="00A4D81F" w:rsidRPr="00FC27F1" w:rsidRDefault="00A4D81F" w:rsidP="00A4D81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0D6ECBD5" w14:textId="77777777" w:rsidR="002D7B99" w:rsidRPr="00FC27F1" w:rsidRDefault="002D7B99" w:rsidP="0018285D">
      <w:pPr>
        <w:rPr>
          <w:rFonts w:ascii="Calibri" w:hAnsi="Calibri" w:cs="Calibri"/>
          <w:b/>
          <w:bCs/>
          <w:sz w:val="20"/>
          <w:szCs w:val="20"/>
        </w:rPr>
      </w:pPr>
    </w:p>
    <w:p w14:paraId="500C89F6" w14:textId="33D84716" w:rsidR="006753E2" w:rsidRPr="00FC27F1" w:rsidRDefault="002D7B99" w:rsidP="00135C4F">
      <w:pPr>
        <w:pStyle w:val="ListParagraph"/>
        <w:numPr>
          <w:ilvl w:val="0"/>
          <w:numId w:val="8"/>
        </w:numPr>
        <w:rPr>
          <w:rFonts w:ascii="Calibri" w:hAnsi="Calibri" w:cs="Calibri"/>
          <w:sz w:val="20"/>
          <w:szCs w:val="20"/>
        </w:rPr>
      </w:pPr>
      <w:r w:rsidRPr="00FC27F1">
        <w:rPr>
          <w:rFonts w:ascii="Calibri" w:hAnsi="Calibri" w:cs="Calibri"/>
          <w:b/>
          <w:sz w:val="20"/>
          <w:szCs w:val="20"/>
        </w:rPr>
        <w:t>Research excellence - publication</w:t>
      </w:r>
    </w:p>
    <w:p w14:paraId="1925882B" w14:textId="70877ADC" w:rsidR="002D7B99" w:rsidRPr="00FC27F1" w:rsidRDefault="002D7B99" w:rsidP="002D7B99">
      <w:pPr>
        <w:rPr>
          <w:rFonts w:ascii="Calibri" w:hAnsi="Calibri" w:cs="Calibri"/>
          <w:sz w:val="20"/>
          <w:szCs w:val="20"/>
        </w:rPr>
      </w:pPr>
      <w:r w:rsidRPr="00FC27F1">
        <w:rPr>
          <w:rFonts w:ascii="Calibri" w:hAnsi="Calibri" w:cs="Calibri"/>
          <w:sz w:val="20"/>
          <w:szCs w:val="20"/>
        </w:rPr>
        <w:t>List</w:t>
      </w:r>
      <w:r w:rsidR="00784E8F" w:rsidRPr="00FC27F1">
        <w:rPr>
          <w:rFonts w:ascii="Calibri" w:hAnsi="Calibri" w:cs="Calibri"/>
          <w:sz w:val="20"/>
          <w:szCs w:val="20"/>
        </w:rPr>
        <w:t xml:space="preserve"> </w:t>
      </w:r>
      <w:r w:rsidRPr="00FC27F1">
        <w:rPr>
          <w:rFonts w:ascii="Calibri" w:hAnsi="Calibri" w:cs="Calibri"/>
          <w:sz w:val="20"/>
          <w:szCs w:val="20"/>
        </w:rPr>
        <w:t>the team’s 5 top research publications over the past 5 years. Describe why each was chosen (max 40 words each).</w:t>
      </w:r>
    </w:p>
    <w:p w14:paraId="7CF79D4D" w14:textId="6FB8D5C8" w:rsidR="002D7B99" w:rsidRPr="00FC27F1" w:rsidRDefault="002D7B99" w:rsidP="002D7B99">
      <w:pPr>
        <w:rPr>
          <w:rFonts w:ascii="Calibri" w:hAnsi="Calibri" w:cs="Calibri"/>
          <w:sz w:val="20"/>
          <w:szCs w:val="20"/>
        </w:rPr>
      </w:pPr>
      <w:r w:rsidRPr="00FC27F1">
        <w:rPr>
          <w:rFonts w:ascii="Calibri" w:hAnsi="Calibri" w:cs="Calibri"/>
          <w:sz w:val="20"/>
          <w:szCs w:val="20"/>
        </w:rPr>
        <w:t xml:space="preserve">Author lists can be truncated (e.g. et al. or [+XX authors], but your position must be evident). </w:t>
      </w:r>
    </w:p>
    <w:p w14:paraId="30A6FA96" w14:textId="77777777" w:rsidR="002D7B99" w:rsidRPr="00FC27F1" w:rsidRDefault="002D7B99" w:rsidP="002D7B99">
      <w:pPr>
        <w:rPr>
          <w:rFonts w:ascii="Calibri" w:hAnsi="Calibri" w:cs="Calibri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1"/>
        <w:gridCol w:w="9649"/>
      </w:tblGrid>
      <w:tr w:rsidR="002D7B99" w:rsidRPr="00FC27F1" w14:paraId="4E127313" w14:textId="77777777" w:rsidTr="002D7B99">
        <w:tc>
          <w:tcPr>
            <w:tcW w:w="421" w:type="dxa"/>
          </w:tcPr>
          <w:p w14:paraId="7AEE0715" w14:textId="072818DA" w:rsidR="002D7B99" w:rsidRPr="00FC27F1" w:rsidRDefault="002D7B99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FC27F1">
              <w:rPr>
                <w:rFonts w:ascii="Calibri" w:hAnsi="Calibri" w:cs="Calibri"/>
                <w:b/>
                <w:sz w:val="20"/>
                <w:szCs w:val="20"/>
              </w:rPr>
              <w:t xml:space="preserve">1 </w:t>
            </w:r>
          </w:p>
        </w:tc>
        <w:tc>
          <w:tcPr>
            <w:tcW w:w="9649" w:type="dxa"/>
          </w:tcPr>
          <w:p w14:paraId="544A19A3" w14:textId="77777777" w:rsidR="002D7B99" w:rsidRPr="00FC27F1" w:rsidRDefault="002D7B99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  <w:p w14:paraId="1892AD63" w14:textId="77777777" w:rsidR="002D7B99" w:rsidRPr="00FC27F1" w:rsidRDefault="002D7B99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</w:tr>
      <w:tr w:rsidR="002D7B99" w:rsidRPr="00FC27F1" w14:paraId="04C1FCD3" w14:textId="77777777" w:rsidTr="002D7B99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57E03" w14:textId="56EB149A" w:rsidR="002D7B99" w:rsidRPr="00FC27F1" w:rsidRDefault="002D7B99">
            <w:pPr>
              <w:tabs>
                <w:tab w:val="left" w:pos="1441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FC27F1">
              <w:rPr>
                <w:rFonts w:ascii="Calibri" w:hAnsi="Calibri" w:cs="Calibri"/>
                <w:b/>
                <w:sz w:val="20"/>
                <w:szCs w:val="20"/>
              </w:rPr>
              <w:t xml:space="preserve">2 </w:t>
            </w:r>
          </w:p>
        </w:tc>
        <w:tc>
          <w:tcPr>
            <w:tcW w:w="9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BD4D2" w14:textId="77777777" w:rsidR="002D7B99" w:rsidRPr="00FC27F1" w:rsidRDefault="002D7B99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  <w:p w14:paraId="7D501852" w14:textId="77777777" w:rsidR="002D7B99" w:rsidRPr="00FC27F1" w:rsidRDefault="002D7B99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</w:tr>
      <w:tr w:rsidR="002D7B99" w:rsidRPr="00FC27F1" w14:paraId="5FF6AC1E" w14:textId="77777777" w:rsidTr="002D7B99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508AD" w14:textId="18D72B2A" w:rsidR="002D7B99" w:rsidRPr="00FC27F1" w:rsidRDefault="002D7B99">
            <w:pPr>
              <w:tabs>
                <w:tab w:val="left" w:pos="1441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FC27F1">
              <w:rPr>
                <w:rFonts w:ascii="Calibri" w:hAnsi="Calibri" w:cs="Calibri"/>
                <w:b/>
                <w:sz w:val="20"/>
                <w:szCs w:val="20"/>
              </w:rPr>
              <w:t>3</w:t>
            </w:r>
          </w:p>
        </w:tc>
        <w:tc>
          <w:tcPr>
            <w:tcW w:w="9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2EE24" w14:textId="77777777" w:rsidR="002D7B99" w:rsidRPr="00FC27F1" w:rsidRDefault="002D7B99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  <w:p w14:paraId="7EBAD126" w14:textId="77777777" w:rsidR="002D7B99" w:rsidRPr="00FC27F1" w:rsidRDefault="002D7B99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</w:tr>
      <w:tr w:rsidR="002D7B99" w:rsidRPr="00FC27F1" w14:paraId="64B65E7B" w14:textId="77777777" w:rsidTr="002D7B99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8BA1F" w14:textId="119FAD06" w:rsidR="002D7B99" w:rsidRPr="00FC27F1" w:rsidRDefault="002D7B99">
            <w:pPr>
              <w:tabs>
                <w:tab w:val="left" w:pos="1441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FC27F1">
              <w:rPr>
                <w:rFonts w:ascii="Calibri" w:hAnsi="Calibri" w:cs="Calibri"/>
                <w:b/>
                <w:sz w:val="20"/>
                <w:szCs w:val="20"/>
              </w:rPr>
              <w:t>4</w:t>
            </w:r>
          </w:p>
        </w:tc>
        <w:tc>
          <w:tcPr>
            <w:tcW w:w="9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17609" w14:textId="77777777" w:rsidR="002D7B99" w:rsidRPr="00FC27F1" w:rsidRDefault="002D7B99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  <w:p w14:paraId="4BD926E8" w14:textId="77777777" w:rsidR="002D7B99" w:rsidRPr="00FC27F1" w:rsidRDefault="002D7B99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</w:tr>
      <w:tr w:rsidR="002D7B99" w:rsidRPr="00FC27F1" w14:paraId="750340BB" w14:textId="77777777" w:rsidTr="002D7B99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18B4E" w14:textId="35BD6C96" w:rsidR="002D7B99" w:rsidRPr="00FC27F1" w:rsidRDefault="002D7B99">
            <w:pPr>
              <w:tabs>
                <w:tab w:val="left" w:pos="1441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FC27F1">
              <w:rPr>
                <w:rFonts w:ascii="Calibri" w:hAnsi="Calibri" w:cs="Calibri"/>
                <w:b/>
                <w:sz w:val="20"/>
                <w:szCs w:val="20"/>
              </w:rPr>
              <w:t>5</w:t>
            </w:r>
          </w:p>
        </w:tc>
        <w:tc>
          <w:tcPr>
            <w:tcW w:w="9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540C5" w14:textId="77777777" w:rsidR="002D7B99" w:rsidRPr="00FC27F1" w:rsidRDefault="002D7B99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  <w:p w14:paraId="03C9EFDA" w14:textId="77777777" w:rsidR="002D7B99" w:rsidRPr="00FC27F1" w:rsidRDefault="002D7B99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</w:tr>
    </w:tbl>
    <w:p w14:paraId="64457643" w14:textId="77636FE5" w:rsidR="00E67291" w:rsidRPr="00FC27F1" w:rsidRDefault="00E67291" w:rsidP="009B398E">
      <w:pPr>
        <w:tabs>
          <w:tab w:val="left" w:pos="4453"/>
        </w:tabs>
        <w:rPr>
          <w:rFonts w:ascii="Calibri" w:hAnsi="Calibri" w:cs="Calibri"/>
          <w:b/>
          <w:sz w:val="20"/>
          <w:szCs w:val="20"/>
        </w:rPr>
      </w:pPr>
    </w:p>
    <w:p w14:paraId="258D4A0E" w14:textId="065855C4" w:rsidR="009B398E" w:rsidRPr="00FC27F1" w:rsidRDefault="00784E8F" w:rsidP="00135C4F">
      <w:pPr>
        <w:pStyle w:val="ListParagraph"/>
        <w:numPr>
          <w:ilvl w:val="0"/>
          <w:numId w:val="8"/>
        </w:numPr>
        <w:tabs>
          <w:tab w:val="left" w:pos="4453"/>
        </w:tabs>
        <w:rPr>
          <w:rFonts w:ascii="Calibri" w:hAnsi="Calibri" w:cs="Calibri"/>
          <w:sz w:val="20"/>
          <w:szCs w:val="20"/>
          <w:lang w:val="en-US" w:eastAsia="en-US"/>
        </w:rPr>
      </w:pPr>
      <w:r w:rsidRPr="00FC27F1">
        <w:rPr>
          <w:rFonts w:ascii="Calibri" w:hAnsi="Calibri" w:cs="Calibri"/>
          <w:b/>
          <w:bCs/>
          <w:sz w:val="20"/>
          <w:szCs w:val="20"/>
        </w:rPr>
        <w:t>Research e</w:t>
      </w:r>
      <w:r w:rsidR="002D7B99" w:rsidRPr="00FC27F1">
        <w:rPr>
          <w:rFonts w:ascii="Calibri" w:hAnsi="Calibri" w:cs="Calibri"/>
          <w:b/>
          <w:bCs/>
          <w:sz w:val="20"/>
          <w:szCs w:val="20"/>
        </w:rPr>
        <w:t xml:space="preserve">xcellence – </w:t>
      </w:r>
      <w:r w:rsidRPr="00FC27F1">
        <w:rPr>
          <w:rFonts w:ascii="Calibri" w:hAnsi="Calibri" w:cs="Calibri"/>
          <w:b/>
          <w:bCs/>
          <w:sz w:val="20"/>
          <w:szCs w:val="20"/>
        </w:rPr>
        <w:t>grant</w:t>
      </w:r>
      <w:r w:rsidR="002D7B99" w:rsidRPr="00FC27F1">
        <w:rPr>
          <w:rFonts w:ascii="Calibri" w:hAnsi="Calibri" w:cs="Calibri"/>
          <w:b/>
          <w:bCs/>
          <w:sz w:val="20"/>
          <w:szCs w:val="20"/>
        </w:rPr>
        <w:t xml:space="preserve"> income</w:t>
      </w:r>
    </w:p>
    <w:p w14:paraId="279D0AF9" w14:textId="0EAFEEAC" w:rsidR="009B398E" w:rsidRPr="00FC27F1" w:rsidRDefault="39BC4AB5" w:rsidP="002D7B99">
      <w:pPr>
        <w:tabs>
          <w:tab w:val="left" w:pos="4453"/>
        </w:tabs>
        <w:rPr>
          <w:rFonts w:ascii="Calibri" w:hAnsi="Calibri" w:cs="Calibri"/>
          <w:sz w:val="20"/>
          <w:szCs w:val="20"/>
        </w:rPr>
      </w:pPr>
      <w:r w:rsidRPr="00FC27F1">
        <w:rPr>
          <w:rFonts w:ascii="Calibri" w:hAnsi="Calibri" w:cs="Calibri"/>
          <w:sz w:val="20"/>
          <w:szCs w:val="20"/>
        </w:rPr>
        <w:t xml:space="preserve">Number of major grants awarded in </w:t>
      </w:r>
      <w:r w:rsidRPr="00FC27F1">
        <w:rPr>
          <w:rFonts w:ascii="Calibri" w:hAnsi="Calibri" w:cs="Calibri"/>
          <w:sz w:val="20"/>
          <w:szCs w:val="20"/>
          <w:u w:val="single"/>
        </w:rPr>
        <w:t>past 5 years</w:t>
      </w:r>
      <w:r w:rsidRPr="00FC27F1">
        <w:rPr>
          <w:rFonts w:ascii="Calibri" w:hAnsi="Calibri" w:cs="Calibri"/>
          <w:sz w:val="20"/>
          <w:szCs w:val="20"/>
        </w:rPr>
        <w:t xml:space="preserve"> as PI or Co-I. Major grant typically reflects awards of </w:t>
      </w:r>
      <w:r w:rsidRPr="00FC27F1">
        <w:rPr>
          <w:rFonts w:ascii="Cambria Math" w:hAnsi="Cambria Math" w:cs="Cambria Math"/>
          <w:sz w:val="20"/>
          <w:szCs w:val="20"/>
        </w:rPr>
        <w:t>≥</w:t>
      </w:r>
      <w:r w:rsidRPr="00FC27F1">
        <w:rPr>
          <w:rFonts w:ascii="Calibri" w:hAnsi="Calibri" w:cs="Calibri"/>
          <w:sz w:val="20"/>
          <w:szCs w:val="20"/>
        </w:rPr>
        <w:t>3 years duration and of &gt;£100K</w:t>
      </w:r>
      <w:r w:rsidR="249374E5" w:rsidRPr="00FC27F1">
        <w:rPr>
          <w:rFonts w:ascii="Calibri" w:hAnsi="Calibri" w:cs="Calibri"/>
          <w:sz w:val="20"/>
          <w:szCs w:val="20"/>
        </w:rPr>
        <w:t>.</w:t>
      </w:r>
    </w:p>
    <w:p w14:paraId="5C5E787E" w14:textId="77777777" w:rsidR="002D7B99" w:rsidRPr="00FC27F1" w:rsidRDefault="002D7B99" w:rsidP="002D7B99">
      <w:pPr>
        <w:tabs>
          <w:tab w:val="left" w:pos="4453"/>
        </w:tabs>
        <w:rPr>
          <w:rFonts w:ascii="Calibri" w:hAnsi="Calibri" w:cs="Calibri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964"/>
      </w:tblGrid>
      <w:tr w:rsidR="002D7B99" w:rsidRPr="00FC27F1" w14:paraId="1F4B5FCF" w14:textId="77777777" w:rsidTr="00A4D81F">
        <w:tc>
          <w:tcPr>
            <w:tcW w:w="4106" w:type="dxa"/>
          </w:tcPr>
          <w:p w14:paraId="66D57C80" w14:textId="51B3F400" w:rsidR="002D7B99" w:rsidRPr="00FC27F1" w:rsidRDefault="002D7B99" w:rsidP="002D7B99">
            <w:pPr>
              <w:spacing w:after="240"/>
              <w:rPr>
                <w:rFonts w:ascii="Calibri" w:hAnsi="Calibri" w:cs="Calibri"/>
                <w:b/>
                <w:sz w:val="20"/>
                <w:szCs w:val="20"/>
              </w:rPr>
            </w:pPr>
            <w:r w:rsidRPr="00FC27F1">
              <w:rPr>
                <w:rFonts w:ascii="Calibri" w:hAnsi="Calibri" w:cs="Calibri"/>
                <w:b/>
                <w:sz w:val="20"/>
                <w:szCs w:val="20"/>
              </w:rPr>
              <w:t>Number, lead supervisor</w:t>
            </w:r>
          </w:p>
        </w:tc>
        <w:tc>
          <w:tcPr>
            <w:tcW w:w="5964" w:type="dxa"/>
          </w:tcPr>
          <w:p w14:paraId="039FAA0D" w14:textId="77777777" w:rsidR="002D7B99" w:rsidRPr="00FC27F1" w:rsidRDefault="002D7B99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</w:tr>
      <w:tr w:rsidR="002D7B99" w:rsidRPr="00FC27F1" w14:paraId="4F9D9AB3" w14:textId="77777777" w:rsidTr="00A4D81F">
        <w:trPr>
          <w:trHeight w:val="369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74CAF" w14:textId="566A0586" w:rsidR="002D7B99" w:rsidRPr="00FC27F1" w:rsidRDefault="39BC4AB5" w:rsidP="00A4D81F">
            <w:pPr>
              <w:tabs>
                <w:tab w:val="left" w:pos="1441"/>
              </w:tabs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C27F1">
              <w:rPr>
                <w:rFonts w:ascii="Calibri" w:hAnsi="Calibri" w:cs="Calibri"/>
                <w:b/>
                <w:bCs/>
                <w:sz w:val="20"/>
                <w:szCs w:val="20"/>
              </w:rPr>
              <w:t>Number, entire team</w:t>
            </w:r>
            <w:r w:rsidR="002D7B99" w:rsidRPr="00FC27F1">
              <w:rPr>
                <w:sz w:val="20"/>
                <w:szCs w:val="20"/>
              </w:rPr>
              <w:br/>
            </w:r>
          </w:p>
        </w:tc>
        <w:tc>
          <w:tcPr>
            <w:tcW w:w="5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AC03" w14:textId="77777777" w:rsidR="002D7B99" w:rsidRPr="00FC27F1" w:rsidRDefault="002D7B99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</w:tr>
      <w:tr w:rsidR="002D7B99" w:rsidRPr="00FC27F1" w14:paraId="734A8010" w14:textId="77777777" w:rsidTr="00A4D81F"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493ED" w14:textId="6B0A5474" w:rsidR="002D7B99" w:rsidRPr="00FC27F1" w:rsidRDefault="002D7B99" w:rsidP="002D7B99">
            <w:pPr>
              <w:tabs>
                <w:tab w:val="left" w:pos="1441"/>
              </w:tabs>
              <w:spacing w:after="240"/>
              <w:rPr>
                <w:rFonts w:ascii="Calibri" w:hAnsi="Calibri" w:cs="Calibri"/>
                <w:b/>
                <w:sz w:val="20"/>
                <w:szCs w:val="20"/>
              </w:rPr>
            </w:pPr>
            <w:r w:rsidRPr="00FC27F1">
              <w:rPr>
                <w:rFonts w:ascii="Calibri" w:hAnsi="Calibri" w:cs="Calibri"/>
                <w:b/>
                <w:sz w:val="20"/>
                <w:szCs w:val="20"/>
              </w:rPr>
              <w:t>Approximate total value</w:t>
            </w:r>
          </w:p>
        </w:tc>
        <w:tc>
          <w:tcPr>
            <w:tcW w:w="5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60856" w14:textId="77777777" w:rsidR="002D7B99" w:rsidRPr="00FC27F1" w:rsidRDefault="002D7B99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</w:tr>
    </w:tbl>
    <w:p w14:paraId="0513E25B" w14:textId="06C1BE65" w:rsidR="00A4D81F" w:rsidRPr="00FC27F1" w:rsidRDefault="00A4D81F" w:rsidP="00A4D81F">
      <w:pPr>
        <w:tabs>
          <w:tab w:val="left" w:pos="4453"/>
        </w:tabs>
        <w:rPr>
          <w:rFonts w:ascii="Calibri" w:hAnsi="Calibri" w:cs="Calibri"/>
          <w:b/>
          <w:bCs/>
          <w:sz w:val="20"/>
          <w:szCs w:val="20"/>
        </w:rPr>
      </w:pPr>
    </w:p>
    <w:p w14:paraId="320E1683" w14:textId="7113C3FB" w:rsidR="00746B02" w:rsidRPr="00FC27F1" w:rsidRDefault="00746B02" w:rsidP="00135C4F">
      <w:pPr>
        <w:pStyle w:val="ListParagraph"/>
        <w:numPr>
          <w:ilvl w:val="0"/>
          <w:numId w:val="8"/>
        </w:numPr>
        <w:tabs>
          <w:tab w:val="left" w:pos="4453"/>
        </w:tabs>
        <w:rPr>
          <w:rFonts w:ascii="Calibri" w:hAnsi="Calibri" w:cs="Calibri"/>
          <w:sz w:val="20"/>
          <w:szCs w:val="20"/>
        </w:rPr>
      </w:pPr>
      <w:r w:rsidRPr="00FC27F1">
        <w:rPr>
          <w:rFonts w:ascii="Calibri" w:hAnsi="Calibri" w:cs="Calibri"/>
          <w:b/>
          <w:bCs/>
          <w:sz w:val="20"/>
          <w:szCs w:val="20"/>
        </w:rPr>
        <w:t xml:space="preserve">Fit of project to </w:t>
      </w:r>
      <w:r w:rsidR="00FC27F1" w:rsidRPr="00FC27F1">
        <w:rPr>
          <w:rFonts w:ascii="Calibri" w:hAnsi="Calibri" w:cs="Calibri"/>
          <w:b/>
          <w:bCs/>
          <w:sz w:val="20"/>
          <w:szCs w:val="20"/>
        </w:rPr>
        <w:t xml:space="preserve">the PDS </w:t>
      </w:r>
      <w:r w:rsidR="4B59080F" w:rsidRPr="00FC27F1">
        <w:rPr>
          <w:rFonts w:ascii="Calibri" w:hAnsi="Calibri" w:cs="Calibri"/>
          <w:b/>
          <w:bCs/>
          <w:sz w:val="20"/>
          <w:szCs w:val="20"/>
        </w:rPr>
        <w:t>strategic theme</w:t>
      </w:r>
      <w:r w:rsidR="003A45A5" w:rsidRPr="00FC27F1">
        <w:rPr>
          <w:rFonts w:ascii="Calibri" w:hAnsi="Calibri" w:cs="Calibri"/>
          <w:b/>
          <w:bCs/>
          <w:sz w:val="20"/>
          <w:szCs w:val="20"/>
        </w:rPr>
        <w:t>(s)</w:t>
      </w:r>
      <w:r w:rsidRPr="00FC27F1"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FC27F1">
        <w:rPr>
          <w:rFonts w:ascii="Calibri" w:hAnsi="Calibri" w:cs="Calibri"/>
          <w:sz w:val="20"/>
          <w:szCs w:val="20"/>
        </w:rPr>
        <w:t xml:space="preserve">(max </w:t>
      </w:r>
      <w:r w:rsidR="00FC27F1" w:rsidRPr="00FC27F1">
        <w:rPr>
          <w:rFonts w:ascii="Calibri" w:hAnsi="Calibri" w:cs="Calibri"/>
          <w:sz w:val="20"/>
          <w:szCs w:val="20"/>
        </w:rPr>
        <w:t>25</w:t>
      </w:r>
      <w:r w:rsidRPr="00FC27F1">
        <w:rPr>
          <w:rFonts w:ascii="Calibri" w:hAnsi="Calibri" w:cs="Calibri"/>
          <w:sz w:val="20"/>
          <w:szCs w:val="20"/>
        </w:rPr>
        <w:t>0 words)</w:t>
      </w:r>
    </w:p>
    <w:p w14:paraId="5E9AE72F" w14:textId="6245F69C" w:rsidR="002D7B99" w:rsidRPr="00FC27F1" w:rsidRDefault="39BC4AB5" w:rsidP="23463B49">
      <w:pPr>
        <w:tabs>
          <w:tab w:val="left" w:pos="4453"/>
        </w:tabs>
        <w:rPr>
          <w:rFonts w:ascii="Calibri" w:hAnsi="Calibri" w:cs="Calibri"/>
          <w:sz w:val="20"/>
          <w:szCs w:val="20"/>
        </w:rPr>
      </w:pPr>
      <w:r w:rsidRPr="00FC27F1">
        <w:rPr>
          <w:rFonts w:ascii="Calibri" w:hAnsi="Calibri" w:cs="Calibri"/>
          <w:sz w:val="20"/>
          <w:szCs w:val="20"/>
        </w:rPr>
        <w:t xml:space="preserve">Outline how the project and supervisory team meet the </w:t>
      </w:r>
      <w:r w:rsidR="00FC27F1" w:rsidRPr="00FC27F1">
        <w:rPr>
          <w:rFonts w:ascii="Calibri" w:hAnsi="Calibri" w:cs="Calibri"/>
          <w:sz w:val="20"/>
          <w:szCs w:val="20"/>
        </w:rPr>
        <w:t>PDS</w:t>
      </w:r>
      <w:r w:rsidRPr="00FC27F1">
        <w:rPr>
          <w:rFonts w:ascii="Calibri" w:hAnsi="Calibri" w:cs="Calibri"/>
          <w:sz w:val="20"/>
          <w:szCs w:val="20"/>
        </w:rPr>
        <w:t xml:space="preserve"> PhD Programme research</w:t>
      </w:r>
      <w:r w:rsidR="00FC27F1" w:rsidRPr="00FC27F1">
        <w:rPr>
          <w:rFonts w:ascii="Calibri" w:hAnsi="Calibri" w:cs="Calibri"/>
          <w:sz w:val="20"/>
          <w:szCs w:val="20"/>
        </w:rPr>
        <w:t xml:space="preserve"> theme addressing:</w:t>
      </w:r>
    </w:p>
    <w:p w14:paraId="2A189AFC" w14:textId="77777777" w:rsidR="00FC27F1" w:rsidRPr="00FC27F1" w:rsidRDefault="00FC27F1" w:rsidP="00FC27F1">
      <w:pPr>
        <w:spacing w:line="259" w:lineRule="auto"/>
        <w:rPr>
          <w:rFonts w:ascii="Calibri" w:eastAsia="Calibri" w:hAnsi="Calibri" w:cs="Calibri"/>
          <w:i/>
          <w:iCs/>
          <w:sz w:val="20"/>
          <w:szCs w:val="20"/>
        </w:rPr>
      </w:pPr>
      <w:r w:rsidRPr="00FC27F1">
        <w:rPr>
          <w:rFonts w:ascii="Calibri" w:eastAsia="Calibri" w:hAnsi="Calibri" w:cs="Calibri"/>
          <w:i/>
          <w:iCs/>
          <w:sz w:val="20"/>
          <w:szCs w:val="20"/>
        </w:rPr>
        <w:t>Environmental challenges to human health, society, and productivity</w:t>
      </w:r>
    </w:p>
    <w:p w14:paraId="60ABE5F0" w14:textId="77777777" w:rsidR="00FC27F1" w:rsidRPr="00FC27F1" w:rsidRDefault="00FC27F1" w:rsidP="23463B49">
      <w:pPr>
        <w:tabs>
          <w:tab w:val="left" w:pos="4453"/>
        </w:tabs>
        <w:rPr>
          <w:rFonts w:ascii="Calibri" w:hAnsi="Calibri" w:cs="Calibri"/>
          <w:sz w:val="20"/>
          <w:szCs w:val="20"/>
        </w:rPr>
      </w:pPr>
    </w:p>
    <w:p w14:paraId="345F2A4A" w14:textId="0D7C46D9" w:rsidR="003A45A5" w:rsidRPr="00FC27F1" w:rsidRDefault="003A45A5" w:rsidP="23463B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4453"/>
        </w:tabs>
        <w:rPr>
          <w:rFonts w:ascii="Calibri" w:hAnsi="Calibri" w:cs="Calibri"/>
          <w:color w:val="FF0000"/>
          <w:sz w:val="20"/>
          <w:szCs w:val="20"/>
        </w:rPr>
      </w:pPr>
    </w:p>
    <w:p w14:paraId="6AE3A3ED" w14:textId="77777777" w:rsidR="00746B02" w:rsidRPr="00FC27F1" w:rsidRDefault="00746B02" w:rsidP="00746B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4453"/>
        </w:tabs>
        <w:rPr>
          <w:rFonts w:ascii="Calibri" w:hAnsi="Calibri" w:cs="Calibri"/>
          <w:sz w:val="20"/>
          <w:szCs w:val="20"/>
        </w:rPr>
      </w:pPr>
    </w:p>
    <w:p w14:paraId="0926C740" w14:textId="77777777" w:rsidR="002D7B99" w:rsidRPr="00FC27F1" w:rsidRDefault="002D7B99" w:rsidP="00746B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4453"/>
        </w:tabs>
        <w:rPr>
          <w:rFonts w:ascii="Calibri" w:hAnsi="Calibri" w:cs="Calibri"/>
          <w:sz w:val="20"/>
          <w:szCs w:val="20"/>
        </w:rPr>
      </w:pPr>
    </w:p>
    <w:p w14:paraId="5685D0E0" w14:textId="088478D1" w:rsidR="25C30A9C" w:rsidRPr="00FC27F1" w:rsidRDefault="25C30A9C" w:rsidP="25C30A9C">
      <w:pPr>
        <w:tabs>
          <w:tab w:val="left" w:pos="4453"/>
        </w:tabs>
        <w:rPr>
          <w:rFonts w:ascii="Calibri" w:hAnsi="Calibri" w:cs="Calibri"/>
          <w:b/>
          <w:bCs/>
          <w:sz w:val="20"/>
          <w:szCs w:val="20"/>
        </w:rPr>
      </w:pPr>
    </w:p>
    <w:p w14:paraId="45D18386" w14:textId="35427A3D" w:rsidR="25C30A9C" w:rsidRPr="00FC27F1" w:rsidRDefault="25C30A9C" w:rsidP="25C30A9C">
      <w:pPr>
        <w:tabs>
          <w:tab w:val="left" w:pos="4453"/>
        </w:tabs>
        <w:rPr>
          <w:rFonts w:ascii="Calibri" w:hAnsi="Calibri" w:cs="Calibri"/>
          <w:b/>
          <w:bCs/>
          <w:sz w:val="20"/>
          <w:szCs w:val="20"/>
        </w:rPr>
      </w:pPr>
    </w:p>
    <w:p w14:paraId="31C9DEE3" w14:textId="096E1A7D" w:rsidR="37871DD3" w:rsidRPr="00FC27F1" w:rsidRDefault="1479FF2B" w:rsidP="00135C4F">
      <w:pPr>
        <w:pStyle w:val="ListParagraph"/>
        <w:numPr>
          <w:ilvl w:val="0"/>
          <w:numId w:val="8"/>
        </w:numPr>
        <w:tabs>
          <w:tab w:val="left" w:pos="4453"/>
        </w:tabs>
        <w:rPr>
          <w:rFonts w:ascii="Calibri" w:hAnsi="Calibri" w:cs="Calibri"/>
          <w:sz w:val="20"/>
          <w:szCs w:val="20"/>
        </w:rPr>
      </w:pPr>
      <w:r w:rsidRPr="00FC27F1">
        <w:rPr>
          <w:rFonts w:ascii="Calibri" w:hAnsi="Calibri" w:cs="Calibri"/>
          <w:b/>
          <w:bCs/>
          <w:sz w:val="20"/>
          <w:szCs w:val="20"/>
        </w:rPr>
        <w:t>F</w:t>
      </w:r>
      <w:r w:rsidR="37871DD3" w:rsidRPr="00FC27F1">
        <w:rPr>
          <w:rFonts w:ascii="Calibri" w:hAnsi="Calibri" w:cs="Calibri"/>
          <w:b/>
          <w:bCs/>
          <w:sz w:val="20"/>
          <w:szCs w:val="20"/>
        </w:rPr>
        <w:t>uture funding</w:t>
      </w:r>
      <w:r w:rsidR="1A9D42B1" w:rsidRPr="00FC27F1">
        <w:rPr>
          <w:rFonts w:ascii="Calibri" w:hAnsi="Calibri" w:cs="Calibri"/>
          <w:b/>
          <w:bCs/>
          <w:sz w:val="20"/>
          <w:szCs w:val="20"/>
        </w:rPr>
        <w:t>/research</w:t>
      </w:r>
      <w:r w:rsidR="260457F2" w:rsidRPr="00FC27F1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260457F2" w:rsidRPr="00FC27F1">
        <w:rPr>
          <w:rFonts w:ascii="Calibri" w:hAnsi="Calibri" w:cs="Calibri"/>
          <w:sz w:val="20"/>
          <w:szCs w:val="20"/>
        </w:rPr>
        <w:t xml:space="preserve">(max </w:t>
      </w:r>
      <w:r w:rsidR="7189312D" w:rsidRPr="00FC27F1">
        <w:rPr>
          <w:rFonts w:ascii="Calibri" w:hAnsi="Calibri" w:cs="Calibri"/>
          <w:sz w:val="20"/>
          <w:szCs w:val="20"/>
        </w:rPr>
        <w:t>150</w:t>
      </w:r>
      <w:r w:rsidR="260457F2" w:rsidRPr="00FC27F1">
        <w:rPr>
          <w:rFonts w:ascii="Calibri" w:hAnsi="Calibri" w:cs="Calibri"/>
          <w:sz w:val="20"/>
          <w:szCs w:val="20"/>
        </w:rPr>
        <w:t xml:space="preserve"> words)</w:t>
      </w:r>
    </w:p>
    <w:p w14:paraId="4EA9E69E" w14:textId="77777777" w:rsidR="005E528D" w:rsidRDefault="005E528D" w:rsidP="00A4D81F">
      <w:pPr>
        <w:tabs>
          <w:tab w:val="left" w:pos="4453"/>
        </w:tabs>
        <w:rPr>
          <w:rFonts w:ascii="Calibri" w:eastAsia="Calibri" w:hAnsi="Calibri" w:cs="Calibri"/>
          <w:color w:val="000000" w:themeColor="text1"/>
          <w:sz w:val="20"/>
          <w:szCs w:val="20"/>
        </w:rPr>
      </w:pPr>
    </w:p>
    <w:p w14:paraId="27C8A243" w14:textId="77107D75" w:rsidR="3B9BC620" w:rsidRPr="00FC27F1" w:rsidRDefault="3B9BC620" w:rsidP="00A4D81F">
      <w:pPr>
        <w:tabs>
          <w:tab w:val="left" w:pos="4453"/>
        </w:tabs>
        <w:rPr>
          <w:rFonts w:ascii="Calibri" w:eastAsia="Calibri" w:hAnsi="Calibri" w:cs="Calibri"/>
          <w:color w:val="000000" w:themeColor="text1"/>
          <w:sz w:val="20"/>
          <w:szCs w:val="20"/>
        </w:rPr>
      </w:pPr>
      <w:r w:rsidRPr="00FC27F1">
        <w:rPr>
          <w:rFonts w:ascii="Calibri" w:eastAsia="Calibri" w:hAnsi="Calibri" w:cs="Calibri"/>
          <w:color w:val="000000" w:themeColor="text1"/>
          <w:sz w:val="20"/>
          <w:szCs w:val="20"/>
        </w:rPr>
        <w:t>Outline how the award of a studentship will drive further external funding/investment</w:t>
      </w:r>
    </w:p>
    <w:p w14:paraId="036330A3" w14:textId="77777777" w:rsidR="00A4D81F" w:rsidRDefault="00A4D81F" w:rsidP="00A4D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4453"/>
        </w:tabs>
        <w:rPr>
          <w:rFonts w:ascii="Calibri" w:hAnsi="Calibri" w:cs="Calibri"/>
          <w:sz w:val="20"/>
          <w:szCs w:val="20"/>
        </w:rPr>
      </w:pPr>
    </w:p>
    <w:p w14:paraId="78D32B96" w14:textId="77777777" w:rsidR="00FC27F1" w:rsidRPr="00FC27F1" w:rsidRDefault="00FC27F1" w:rsidP="00A4D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4453"/>
        </w:tabs>
        <w:rPr>
          <w:rFonts w:ascii="Calibri" w:hAnsi="Calibri" w:cs="Calibri"/>
          <w:sz w:val="20"/>
          <w:szCs w:val="20"/>
        </w:rPr>
      </w:pPr>
    </w:p>
    <w:p w14:paraId="5D1ABBA5" w14:textId="2D553290" w:rsidR="00A4D81F" w:rsidRPr="00FC27F1" w:rsidRDefault="00A4D81F" w:rsidP="00A4D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4453"/>
        </w:tabs>
        <w:rPr>
          <w:rFonts w:ascii="Calibri" w:hAnsi="Calibri" w:cs="Calibri"/>
          <w:sz w:val="20"/>
          <w:szCs w:val="20"/>
        </w:rPr>
      </w:pPr>
    </w:p>
    <w:p w14:paraId="13F5715D" w14:textId="17B00C35" w:rsidR="00A4D81F" w:rsidRPr="00FC27F1" w:rsidRDefault="00A4D81F" w:rsidP="00A4D81F">
      <w:pPr>
        <w:tabs>
          <w:tab w:val="left" w:pos="4453"/>
        </w:tabs>
        <w:rPr>
          <w:rFonts w:ascii="Calibri" w:hAnsi="Calibri" w:cs="Calibri"/>
          <w:b/>
          <w:bCs/>
          <w:sz w:val="20"/>
          <w:szCs w:val="20"/>
        </w:rPr>
      </w:pPr>
    </w:p>
    <w:p w14:paraId="2FD28670" w14:textId="736753D2" w:rsidR="325F1A19" w:rsidRPr="00FC27F1" w:rsidRDefault="325F1A19" w:rsidP="00135C4F">
      <w:pPr>
        <w:pStyle w:val="ListParagraph"/>
        <w:numPr>
          <w:ilvl w:val="0"/>
          <w:numId w:val="8"/>
        </w:numPr>
        <w:tabs>
          <w:tab w:val="left" w:pos="4453"/>
        </w:tabs>
        <w:rPr>
          <w:rFonts w:ascii="Calibri" w:hAnsi="Calibri" w:cs="Calibri"/>
          <w:sz w:val="20"/>
          <w:szCs w:val="20"/>
          <w:lang w:val="en-US" w:eastAsia="en-US"/>
        </w:rPr>
      </w:pPr>
      <w:r w:rsidRPr="00FC27F1">
        <w:rPr>
          <w:rFonts w:ascii="Calibri" w:hAnsi="Calibri" w:cs="Calibri"/>
          <w:b/>
          <w:bCs/>
          <w:sz w:val="20"/>
          <w:szCs w:val="20"/>
        </w:rPr>
        <w:t xml:space="preserve">Interdisciplinary </w:t>
      </w:r>
      <w:r w:rsidR="00FC27F1" w:rsidRPr="00FC27F1">
        <w:rPr>
          <w:rFonts w:ascii="Calibri" w:hAnsi="Calibri" w:cs="Calibri"/>
          <w:b/>
          <w:bCs/>
          <w:sz w:val="20"/>
          <w:szCs w:val="20"/>
        </w:rPr>
        <w:t xml:space="preserve">and cross-faculty </w:t>
      </w:r>
      <w:r w:rsidRPr="00FC27F1">
        <w:rPr>
          <w:rFonts w:ascii="Calibri" w:hAnsi="Calibri" w:cs="Calibri"/>
          <w:b/>
          <w:bCs/>
          <w:sz w:val="20"/>
          <w:szCs w:val="20"/>
        </w:rPr>
        <w:t xml:space="preserve">research </w:t>
      </w:r>
      <w:r w:rsidRPr="00FC27F1">
        <w:rPr>
          <w:rFonts w:ascii="Calibri" w:hAnsi="Calibri" w:cs="Calibri"/>
          <w:sz w:val="20"/>
          <w:szCs w:val="20"/>
        </w:rPr>
        <w:t xml:space="preserve">(max </w:t>
      </w:r>
      <w:r w:rsidR="00FC27F1" w:rsidRPr="00FC27F1">
        <w:rPr>
          <w:rFonts w:ascii="Calibri" w:hAnsi="Calibri" w:cs="Calibri"/>
          <w:sz w:val="20"/>
          <w:szCs w:val="20"/>
        </w:rPr>
        <w:t>250</w:t>
      </w:r>
      <w:r w:rsidRPr="00FC27F1">
        <w:rPr>
          <w:rFonts w:ascii="Calibri" w:hAnsi="Calibri" w:cs="Calibri"/>
          <w:sz w:val="20"/>
          <w:szCs w:val="20"/>
        </w:rPr>
        <w:t xml:space="preserve"> words)</w:t>
      </w:r>
    </w:p>
    <w:p w14:paraId="0086E212" w14:textId="43652163" w:rsidR="325F1A19" w:rsidRPr="00FC27F1" w:rsidRDefault="325F1A19" w:rsidP="00A4D81F">
      <w:pPr>
        <w:tabs>
          <w:tab w:val="left" w:pos="4453"/>
        </w:tabs>
        <w:rPr>
          <w:rFonts w:ascii="Calibri" w:hAnsi="Calibri" w:cs="Calibri"/>
          <w:sz w:val="20"/>
          <w:szCs w:val="20"/>
        </w:rPr>
      </w:pPr>
      <w:r w:rsidRPr="00FC27F1">
        <w:rPr>
          <w:rFonts w:ascii="Calibri" w:hAnsi="Calibri" w:cs="Calibri"/>
          <w:sz w:val="20"/>
          <w:szCs w:val="20"/>
        </w:rPr>
        <w:t>Outline how the project and supervisory team will deliver interdisciplinary research, methodologies and/or approaches</w:t>
      </w:r>
    </w:p>
    <w:p w14:paraId="36F8B9BD" w14:textId="223923A7" w:rsidR="00FC27F1" w:rsidRPr="00FC27F1" w:rsidRDefault="00FC27F1" w:rsidP="00A4D81F">
      <w:pPr>
        <w:tabs>
          <w:tab w:val="left" w:pos="4453"/>
        </w:tabs>
        <w:rPr>
          <w:rFonts w:ascii="Calibri" w:hAnsi="Calibri" w:cs="Calibri"/>
          <w:sz w:val="20"/>
          <w:szCs w:val="20"/>
        </w:rPr>
      </w:pPr>
      <w:r w:rsidRPr="00FC27F1">
        <w:rPr>
          <w:rFonts w:ascii="Calibri" w:hAnsi="Calibri" w:cs="Calibri"/>
          <w:sz w:val="20"/>
          <w:szCs w:val="20"/>
        </w:rPr>
        <w:t>Outline how the project will drive enhanced cross-faculty research and collaboration</w:t>
      </w:r>
    </w:p>
    <w:p w14:paraId="286CB47E" w14:textId="77777777" w:rsidR="00A4D81F" w:rsidRPr="00FC27F1" w:rsidRDefault="00A4D81F" w:rsidP="00A4D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4453"/>
        </w:tabs>
        <w:rPr>
          <w:rFonts w:ascii="Calibri" w:hAnsi="Calibri" w:cs="Calibri"/>
          <w:sz w:val="20"/>
          <w:szCs w:val="20"/>
        </w:rPr>
      </w:pPr>
    </w:p>
    <w:p w14:paraId="06DFD461" w14:textId="77777777" w:rsidR="00A4D81F" w:rsidRPr="00FC27F1" w:rsidRDefault="00A4D81F" w:rsidP="00A4D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4453"/>
        </w:tabs>
        <w:rPr>
          <w:rFonts w:ascii="Calibri" w:hAnsi="Calibri" w:cs="Calibri"/>
          <w:sz w:val="20"/>
          <w:szCs w:val="20"/>
        </w:rPr>
      </w:pPr>
    </w:p>
    <w:p w14:paraId="26BC6458" w14:textId="2D553290" w:rsidR="00A4D81F" w:rsidRPr="00FC27F1" w:rsidRDefault="00A4D81F" w:rsidP="00A4D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4453"/>
        </w:tabs>
        <w:rPr>
          <w:rFonts w:ascii="Calibri" w:hAnsi="Calibri" w:cs="Calibri"/>
          <w:sz w:val="20"/>
          <w:szCs w:val="20"/>
        </w:rPr>
      </w:pPr>
    </w:p>
    <w:p w14:paraId="343041F7" w14:textId="0FB600CC" w:rsidR="00A4D81F" w:rsidRPr="00FC27F1" w:rsidRDefault="00A4D81F" w:rsidP="00A4D81F">
      <w:pPr>
        <w:tabs>
          <w:tab w:val="left" w:pos="4453"/>
        </w:tabs>
        <w:rPr>
          <w:rFonts w:ascii="Calibri" w:hAnsi="Calibri" w:cs="Calibri"/>
          <w:b/>
          <w:bCs/>
          <w:sz w:val="20"/>
          <w:szCs w:val="20"/>
        </w:rPr>
      </w:pPr>
    </w:p>
    <w:p w14:paraId="5CE6620E" w14:textId="2D4EA137" w:rsidR="4DA5FF64" w:rsidRPr="00FC27F1" w:rsidRDefault="2904698F" w:rsidP="007745EA">
      <w:pPr>
        <w:pStyle w:val="ListParagraph"/>
        <w:numPr>
          <w:ilvl w:val="0"/>
          <w:numId w:val="8"/>
        </w:numPr>
        <w:tabs>
          <w:tab w:val="left" w:pos="4453"/>
        </w:tabs>
        <w:rPr>
          <w:rFonts w:ascii="Calibri" w:hAnsi="Calibri" w:cs="Calibri"/>
          <w:b/>
          <w:bCs/>
          <w:sz w:val="20"/>
          <w:szCs w:val="20"/>
        </w:rPr>
      </w:pPr>
      <w:r w:rsidRPr="00FC27F1">
        <w:rPr>
          <w:rFonts w:ascii="Calibri" w:hAnsi="Calibri" w:cs="Calibri"/>
          <w:b/>
          <w:bCs/>
          <w:sz w:val="20"/>
          <w:szCs w:val="20"/>
        </w:rPr>
        <w:t>Commitment to good supervisory practice</w:t>
      </w:r>
      <w:r w:rsidRPr="00FC27F1">
        <w:rPr>
          <w:rFonts w:ascii="Calibri" w:hAnsi="Calibri" w:cs="Calibri"/>
          <w:sz w:val="20"/>
          <w:szCs w:val="20"/>
        </w:rPr>
        <w:t xml:space="preserve"> (max 200 words)</w:t>
      </w:r>
    </w:p>
    <w:p w14:paraId="5A2C9890" w14:textId="32F4F8E4" w:rsidR="500C2070" w:rsidRPr="00FC27F1" w:rsidRDefault="500C2070" w:rsidP="3513BBE6">
      <w:pPr>
        <w:tabs>
          <w:tab w:val="left" w:pos="4453"/>
        </w:tabs>
        <w:rPr>
          <w:rFonts w:ascii="Calibri" w:hAnsi="Calibri" w:cs="Calibri"/>
          <w:sz w:val="20"/>
          <w:szCs w:val="20"/>
        </w:rPr>
      </w:pPr>
      <w:r w:rsidRPr="00FC27F1">
        <w:rPr>
          <w:rFonts w:ascii="Calibri" w:hAnsi="Calibri" w:cs="Calibri"/>
          <w:sz w:val="20"/>
          <w:szCs w:val="20"/>
        </w:rPr>
        <w:t>For the primary supervisor - outline</w:t>
      </w:r>
      <w:r w:rsidR="4580F429" w:rsidRPr="00FC27F1">
        <w:rPr>
          <w:rFonts w:ascii="Calibri" w:hAnsi="Calibri" w:cs="Calibri"/>
          <w:sz w:val="20"/>
          <w:szCs w:val="20"/>
        </w:rPr>
        <w:t xml:space="preserve"> formal training related to supervisory practice, </w:t>
      </w:r>
      <w:r w:rsidR="1CCDA1C0" w:rsidRPr="00FC27F1">
        <w:rPr>
          <w:rFonts w:ascii="Calibri" w:hAnsi="Calibri" w:cs="Calibri"/>
          <w:sz w:val="20"/>
          <w:szCs w:val="20"/>
        </w:rPr>
        <w:t>indicators of</w:t>
      </w:r>
      <w:r w:rsidR="716CD40C" w:rsidRPr="00FC27F1">
        <w:rPr>
          <w:rFonts w:ascii="Calibri" w:hAnsi="Calibri" w:cs="Calibri"/>
          <w:sz w:val="20"/>
          <w:szCs w:val="20"/>
        </w:rPr>
        <w:t xml:space="preserve"> excellence in </w:t>
      </w:r>
      <w:r w:rsidR="2D57E3C4" w:rsidRPr="00FC27F1">
        <w:rPr>
          <w:rFonts w:ascii="Calibri" w:hAnsi="Calibri" w:cs="Calibri"/>
          <w:sz w:val="20"/>
          <w:szCs w:val="20"/>
        </w:rPr>
        <w:t xml:space="preserve">PGR </w:t>
      </w:r>
      <w:r w:rsidR="716CD40C" w:rsidRPr="00FC27F1">
        <w:rPr>
          <w:rFonts w:ascii="Calibri" w:hAnsi="Calibri" w:cs="Calibri"/>
          <w:sz w:val="20"/>
          <w:szCs w:val="20"/>
        </w:rPr>
        <w:t xml:space="preserve">supervision </w:t>
      </w:r>
      <w:r w:rsidR="6FA3F65B" w:rsidRPr="00FC27F1">
        <w:rPr>
          <w:rFonts w:ascii="Calibri" w:hAnsi="Calibri" w:cs="Calibri"/>
          <w:sz w:val="20"/>
          <w:szCs w:val="20"/>
        </w:rPr>
        <w:t xml:space="preserve">(e.g. </w:t>
      </w:r>
      <w:r w:rsidR="716CD40C" w:rsidRPr="00FC27F1">
        <w:rPr>
          <w:rFonts w:ascii="Calibri" w:hAnsi="Calibri" w:cs="Calibri"/>
          <w:sz w:val="20"/>
          <w:szCs w:val="20"/>
        </w:rPr>
        <w:t>track record</w:t>
      </w:r>
      <w:r w:rsidR="5C668B99" w:rsidRPr="00FC27F1">
        <w:rPr>
          <w:rFonts w:ascii="Calibri" w:hAnsi="Calibri" w:cs="Calibri"/>
          <w:sz w:val="20"/>
          <w:szCs w:val="20"/>
        </w:rPr>
        <w:t>)</w:t>
      </w:r>
      <w:r w:rsidR="716CD40C" w:rsidRPr="00FC27F1">
        <w:rPr>
          <w:rFonts w:ascii="Calibri" w:hAnsi="Calibri" w:cs="Calibri"/>
          <w:sz w:val="20"/>
          <w:szCs w:val="20"/>
        </w:rPr>
        <w:t xml:space="preserve">, </w:t>
      </w:r>
      <w:r w:rsidR="4580F429" w:rsidRPr="00FC27F1">
        <w:rPr>
          <w:rFonts w:ascii="Calibri" w:hAnsi="Calibri" w:cs="Calibri"/>
          <w:sz w:val="20"/>
          <w:szCs w:val="20"/>
        </w:rPr>
        <w:t>and</w:t>
      </w:r>
      <w:r w:rsidR="36662C4D" w:rsidRPr="00FC27F1">
        <w:rPr>
          <w:rFonts w:ascii="Calibri" w:hAnsi="Calibri" w:cs="Calibri"/>
          <w:sz w:val="20"/>
          <w:szCs w:val="20"/>
        </w:rPr>
        <w:t>/or</w:t>
      </w:r>
      <w:r w:rsidR="4580F429" w:rsidRPr="00FC27F1">
        <w:rPr>
          <w:rFonts w:ascii="Calibri" w:hAnsi="Calibri" w:cs="Calibri"/>
          <w:sz w:val="20"/>
          <w:szCs w:val="20"/>
        </w:rPr>
        <w:t xml:space="preserve"> participation</w:t>
      </w:r>
      <w:r w:rsidR="3FEAF83F" w:rsidRPr="00FC27F1">
        <w:rPr>
          <w:rFonts w:ascii="Calibri" w:hAnsi="Calibri" w:cs="Calibri"/>
          <w:sz w:val="20"/>
          <w:szCs w:val="20"/>
        </w:rPr>
        <w:t xml:space="preserve"> in internal</w:t>
      </w:r>
      <w:r w:rsidR="6C349CE2" w:rsidRPr="00FC27F1">
        <w:rPr>
          <w:rFonts w:ascii="Calibri" w:hAnsi="Calibri" w:cs="Calibri"/>
          <w:sz w:val="20"/>
          <w:szCs w:val="20"/>
        </w:rPr>
        <w:t>/</w:t>
      </w:r>
      <w:r w:rsidR="3FEAF83F" w:rsidRPr="00FC27F1">
        <w:rPr>
          <w:rFonts w:ascii="Calibri" w:hAnsi="Calibri" w:cs="Calibri"/>
          <w:sz w:val="20"/>
          <w:szCs w:val="20"/>
        </w:rPr>
        <w:t xml:space="preserve">external CPD activities </w:t>
      </w:r>
      <w:r w:rsidR="33FB40EF" w:rsidRPr="00FC27F1">
        <w:rPr>
          <w:rFonts w:ascii="Calibri" w:hAnsi="Calibri" w:cs="Calibri"/>
          <w:sz w:val="20"/>
          <w:szCs w:val="20"/>
        </w:rPr>
        <w:t xml:space="preserve">as </w:t>
      </w:r>
      <w:r w:rsidR="7645202E" w:rsidRPr="00FC27F1">
        <w:rPr>
          <w:rFonts w:ascii="Calibri" w:hAnsi="Calibri" w:cs="Calibri"/>
          <w:sz w:val="20"/>
          <w:szCs w:val="20"/>
        </w:rPr>
        <w:t xml:space="preserve">evidence </w:t>
      </w:r>
      <w:r w:rsidR="1D90AC32" w:rsidRPr="00FC27F1">
        <w:rPr>
          <w:rFonts w:ascii="Calibri" w:hAnsi="Calibri" w:cs="Calibri"/>
          <w:sz w:val="20"/>
          <w:szCs w:val="20"/>
        </w:rPr>
        <w:t xml:space="preserve">of </w:t>
      </w:r>
      <w:r w:rsidR="7645202E" w:rsidRPr="00FC27F1">
        <w:rPr>
          <w:rFonts w:ascii="Calibri" w:hAnsi="Calibri" w:cs="Calibri"/>
          <w:sz w:val="20"/>
          <w:szCs w:val="20"/>
        </w:rPr>
        <w:t xml:space="preserve">commitment to supervisory </w:t>
      </w:r>
      <w:r w:rsidR="0A820A0E" w:rsidRPr="00FC27F1">
        <w:rPr>
          <w:rFonts w:ascii="Calibri" w:hAnsi="Calibri" w:cs="Calibri"/>
          <w:sz w:val="20"/>
          <w:szCs w:val="20"/>
        </w:rPr>
        <w:t>development.</w:t>
      </w:r>
    </w:p>
    <w:p w14:paraId="4471DDBB" w14:textId="77777777" w:rsidR="3513BBE6" w:rsidRPr="00FC27F1" w:rsidRDefault="3513BBE6" w:rsidP="3513BBE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4453"/>
        </w:tabs>
        <w:rPr>
          <w:rFonts w:ascii="Calibri" w:hAnsi="Calibri" w:cs="Calibri"/>
          <w:sz w:val="20"/>
          <w:szCs w:val="20"/>
        </w:rPr>
      </w:pPr>
    </w:p>
    <w:p w14:paraId="1FDEF7D5" w14:textId="2D553290" w:rsidR="3513BBE6" w:rsidRDefault="3513BBE6" w:rsidP="3513BBE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4453"/>
        </w:tabs>
        <w:rPr>
          <w:rFonts w:ascii="Calibri" w:hAnsi="Calibri" w:cs="Calibri"/>
          <w:sz w:val="20"/>
          <w:szCs w:val="20"/>
        </w:rPr>
      </w:pPr>
    </w:p>
    <w:p w14:paraId="12E987E7" w14:textId="77777777" w:rsidR="00FC27F1" w:rsidRPr="00FC27F1" w:rsidRDefault="00FC27F1" w:rsidP="3513BBE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4453"/>
        </w:tabs>
        <w:rPr>
          <w:rFonts w:ascii="Calibri" w:hAnsi="Calibri" w:cs="Calibri"/>
          <w:sz w:val="20"/>
          <w:szCs w:val="20"/>
        </w:rPr>
      </w:pPr>
    </w:p>
    <w:p w14:paraId="60269D4A" w14:textId="0FB600CC" w:rsidR="3513BBE6" w:rsidRPr="00FC27F1" w:rsidRDefault="3513BBE6" w:rsidP="3513BBE6">
      <w:pPr>
        <w:tabs>
          <w:tab w:val="left" w:pos="4453"/>
        </w:tabs>
        <w:rPr>
          <w:rFonts w:ascii="Calibri" w:hAnsi="Calibri" w:cs="Calibri"/>
          <w:b/>
          <w:bCs/>
          <w:sz w:val="20"/>
          <w:szCs w:val="20"/>
        </w:rPr>
      </w:pPr>
    </w:p>
    <w:p w14:paraId="1719ADB8" w14:textId="75514F99" w:rsidR="00A4D81F" w:rsidRPr="00FC27F1" w:rsidRDefault="00A4D81F" w:rsidP="3513BBE6">
      <w:pPr>
        <w:tabs>
          <w:tab w:val="left" w:pos="4453"/>
        </w:tabs>
        <w:rPr>
          <w:rFonts w:ascii="Calibri" w:hAnsi="Calibri" w:cs="Calibri"/>
          <w:sz w:val="20"/>
          <w:szCs w:val="20"/>
        </w:rPr>
      </w:pPr>
    </w:p>
    <w:sectPr w:rsidR="00A4D81F" w:rsidRPr="00FC27F1" w:rsidSect="004D0573">
      <w:headerReference w:type="default" r:id="rId11"/>
      <w:pgSz w:w="11906" w:h="16838"/>
      <w:pgMar w:top="568" w:right="746" w:bottom="851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2D51B4" w14:textId="77777777" w:rsidR="00A97274" w:rsidRDefault="00A97274" w:rsidP="005E528D">
      <w:r>
        <w:separator/>
      </w:r>
    </w:p>
  </w:endnote>
  <w:endnote w:type="continuationSeparator" w:id="0">
    <w:p w14:paraId="2AA09E64" w14:textId="77777777" w:rsidR="00A97274" w:rsidRDefault="00A97274" w:rsidP="005E5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8CEBB2" w14:textId="77777777" w:rsidR="00A97274" w:rsidRDefault="00A97274" w:rsidP="005E528D">
      <w:r>
        <w:separator/>
      </w:r>
    </w:p>
  </w:footnote>
  <w:footnote w:type="continuationSeparator" w:id="0">
    <w:p w14:paraId="0CFF7482" w14:textId="77777777" w:rsidR="00A97274" w:rsidRDefault="00A97274" w:rsidP="005E52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6D30F8" w14:textId="0AFC76C3" w:rsidR="005E528D" w:rsidRDefault="005E528D">
    <w:pPr>
      <w:pStyle w:val="Header"/>
    </w:pPr>
    <w:r w:rsidRPr="008D05C5">
      <w:rPr>
        <w:rFonts w:ascii="Calibri" w:hAnsi="Calibri" w:cs="Arial"/>
        <w:b/>
        <w:noProof/>
        <w:sz w:val="18"/>
        <w:szCs w:val="20"/>
      </w:rPr>
      <w:drawing>
        <wp:anchor distT="0" distB="0" distL="114300" distR="114300" simplePos="0" relativeHeight="251659264" behindDoc="1" locked="0" layoutInCell="1" allowOverlap="1" wp14:anchorId="1264C034" wp14:editId="1C8D3B72">
          <wp:simplePos x="0" y="0"/>
          <wp:positionH relativeFrom="column">
            <wp:posOffset>9525</wp:posOffset>
          </wp:positionH>
          <wp:positionV relativeFrom="page">
            <wp:posOffset>134620</wp:posOffset>
          </wp:positionV>
          <wp:extent cx="1352550" cy="638810"/>
          <wp:effectExtent l="0" t="0" r="0" b="8890"/>
          <wp:wrapTight wrapText="bothSides">
            <wp:wrapPolygon edited="0">
              <wp:start x="0" y="0"/>
              <wp:lineTo x="0" y="21256"/>
              <wp:lineTo x="21296" y="21256"/>
              <wp:lineTo x="21296" y="0"/>
              <wp:lineTo x="0" y="0"/>
            </wp:wrapPolygon>
          </wp:wrapTight>
          <wp:docPr id="2" name="Picture 2" descr="TUOM lt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0" descr="TUOM lt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550" cy="6388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5D9F4A" w14:textId="77777777" w:rsidR="005E528D" w:rsidRDefault="005E52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A37EBD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EE3779"/>
    <w:multiLevelType w:val="hybridMultilevel"/>
    <w:tmpl w:val="923465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A15A4"/>
    <w:multiLevelType w:val="hybridMultilevel"/>
    <w:tmpl w:val="EEB405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ED63FA"/>
    <w:multiLevelType w:val="hybridMultilevel"/>
    <w:tmpl w:val="2904E17C"/>
    <w:lvl w:ilvl="0" w:tplc="F2067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E49A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CA4C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7C0C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0B0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8890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7AAB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A811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B681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116669"/>
    <w:multiLevelType w:val="hybridMultilevel"/>
    <w:tmpl w:val="E1A64C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45319E"/>
    <w:multiLevelType w:val="hybridMultilevel"/>
    <w:tmpl w:val="4D786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87517B"/>
    <w:multiLevelType w:val="hybridMultilevel"/>
    <w:tmpl w:val="ED8CB718"/>
    <w:lvl w:ilvl="0" w:tplc="138EAD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C101DF"/>
    <w:multiLevelType w:val="hybridMultilevel"/>
    <w:tmpl w:val="D53CFE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0205154">
    <w:abstractNumId w:val="3"/>
  </w:num>
  <w:num w:numId="2" w16cid:durableId="1763914222">
    <w:abstractNumId w:val="0"/>
  </w:num>
  <w:num w:numId="3" w16cid:durableId="681933093">
    <w:abstractNumId w:val="5"/>
  </w:num>
  <w:num w:numId="4" w16cid:durableId="1964145720">
    <w:abstractNumId w:val="2"/>
  </w:num>
  <w:num w:numId="5" w16cid:durableId="1029066412">
    <w:abstractNumId w:val="1"/>
  </w:num>
  <w:num w:numId="6" w16cid:durableId="297147914">
    <w:abstractNumId w:val="7"/>
  </w:num>
  <w:num w:numId="7" w16cid:durableId="1079206894">
    <w:abstractNumId w:val="4"/>
  </w:num>
  <w:num w:numId="8" w16cid:durableId="1646374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trQwsLQwMbOwMLBQ0lEKTi0uzszPAykwrQUAsYO7eSwAAAA="/>
  </w:docVars>
  <w:rsids>
    <w:rsidRoot w:val="00963F79"/>
    <w:rsid w:val="00006D59"/>
    <w:rsid w:val="00027A96"/>
    <w:rsid w:val="00037292"/>
    <w:rsid w:val="000440FE"/>
    <w:rsid w:val="0005204B"/>
    <w:rsid w:val="00057682"/>
    <w:rsid w:val="00070F43"/>
    <w:rsid w:val="0007752C"/>
    <w:rsid w:val="00087224"/>
    <w:rsid w:val="0009059D"/>
    <w:rsid w:val="000975DF"/>
    <w:rsid w:val="000A0A41"/>
    <w:rsid w:val="000A4511"/>
    <w:rsid w:val="000A5B0E"/>
    <w:rsid w:val="000B3680"/>
    <w:rsid w:val="000C382C"/>
    <w:rsid w:val="000D2547"/>
    <w:rsid w:val="000D3667"/>
    <w:rsid w:val="000D60FB"/>
    <w:rsid w:val="000E5B37"/>
    <w:rsid w:val="00100F2F"/>
    <w:rsid w:val="00107961"/>
    <w:rsid w:val="00122EAE"/>
    <w:rsid w:val="00135C4F"/>
    <w:rsid w:val="00141927"/>
    <w:rsid w:val="00181F67"/>
    <w:rsid w:val="0018285D"/>
    <w:rsid w:val="00193D65"/>
    <w:rsid w:val="001A2316"/>
    <w:rsid w:val="001A31AF"/>
    <w:rsid w:val="001A3295"/>
    <w:rsid w:val="001A5C30"/>
    <w:rsid w:val="001B6994"/>
    <w:rsid w:val="001D1E61"/>
    <w:rsid w:val="00224D41"/>
    <w:rsid w:val="002353DC"/>
    <w:rsid w:val="00235A4A"/>
    <w:rsid w:val="00241FCA"/>
    <w:rsid w:val="00260C0A"/>
    <w:rsid w:val="00293723"/>
    <w:rsid w:val="002C73BE"/>
    <w:rsid w:val="002D7039"/>
    <w:rsid w:val="002D7B99"/>
    <w:rsid w:val="002E3900"/>
    <w:rsid w:val="002E732B"/>
    <w:rsid w:val="002F00A3"/>
    <w:rsid w:val="002F0954"/>
    <w:rsid w:val="00301A02"/>
    <w:rsid w:val="003312F0"/>
    <w:rsid w:val="00367A86"/>
    <w:rsid w:val="003724B9"/>
    <w:rsid w:val="003739A3"/>
    <w:rsid w:val="003749A5"/>
    <w:rsid w:val="00377618"/>
    <w:rsid w:val="003A3DB9"/>
    <w:rsid w:val="003A4197"/>
    <w:rsid w:val="003A45A5"/>
    <w:rsid w:val="003B1911"/>
    <w:rsid w:val="003C192A"/>
    <w:rsid w:val="003D40F6"/>
    <w:rsid w:val="003D6484"/>
    <w:rsid w:val="003D7664"/>
    <w:rsid w:val="003E017B"/>
    <w:rsid w:val="003E0D4E"/>
    <w:rsid w:val="003E2319"/>
    <w:rsid w:val="003F480A"/>
    <w:rsid w:val="003F7F1F"/>
    <w:rsid w:val="00423665"/>
    <w:rsid w:val="00424C2E"/>
    <w:rsid w:val="00433898"/>
    <w:rsid w:val="00453572"/>
    <w:rsid w:val="00455070"/>
    <w:rsid w:val="00460D5D"/>
    <w:rsid w:val="0046212A"/>
    <w:rsid w:val="004658B8"/>
    <w:rsid w:val="004752FE"/>
    <w:rsid w:val="00491076"/>
    <w:rsid w:val="0049673D"/>
    <w:rsid w:val="004B0CC8"/>
    <w:rsid w:val="004B2B76"/>
    <w:rsid w:val="004B3DA6"/>
    <w:rsid w:val="004D0573"/>
    <w:rsid w:val="004F1760"/>
    <w:rsid w:val="005149BC"/>
    <w:rsid w:val="0051569F"/>
    <w:rsid w:val="00535FEC"/>
    <w:rsid w:val="005469B6"/>
    <w:rsid w:val="00557579"/>
    <w:rsid w:val="005675EC"/>
    <w:rsid w:val="00582AEB"/>
    <w:rsid w:val="005876A5"/>
    <w:rsid w:val="00594434"/>
    <w:rsid w:val="00597FE5"/>
    <w:rsid w:val="005A65CF"/>
    <w:rsid w:val="005D619B"/>
    <w:rsid w:val="005E528D"/>
    <w:rsid w:val="005E6AA9"/>
    <w:rsid w:val="005F4CE2"/>
    <w:rsid w:val="005F6FF7"/>
    <w:rsid w:val="006037B2"/>
    <w:rsid w:val="00614230"/>
    <w:rsid w:val="006359B3"/>
    <w:rsid w:val="0063658B"/>
    <w:rsid w:val="00640912"/>
    <w:rsid w:val="006409D7"/>
    <w:rsid w:val="0065067D"/>
    <w:rsid w:val="006753E2"/>
    <w:rsid w:val="00685D6B"/>
    <w:rsid w:val="006A31B8"/>
    <w:rsid w:val="006A54FC"/>
    <w:rsid w:val="006A730C"/>
    <w:rsid w:val="006E017C"/>
    <w:rsid w:val="006F24B9"/>
    <w:rsid w:val="006F3CA3"/>
    <w:rsid w:val="00703857"/>
    <w:rsid w:val="007130AC"/>
    <w:rsid w:val="00720873"/>
    <w:rsid w:val="00746B02"/>
    <w:rsid w:val="00747247"/>
    <w:rsid w:val="0075392B"/>
    <w:rsid w:val="007745EA"/>
    <w:rsid w:val="00780EC6"/>
    <w:rsid w:val="00784E8F"/>
    <w:rsid w:val="007910AB"/>
    <w:rsid w:val="00792F65"/>
    <w:rsid w:val="007966EC"/>
    <w:rsid w:val="007D15FD"/>
    <w:rsid w:val="007D1E92"/>
    <w:rsid w:val="007D349E"/>
    <w:rsid w:val="007E6BFB"/>
    <w:rsid w:val="008059F6"/>
    <w:rsid w:val="00812546"/>
    <w:rsid w:val="0081618C"/>
    <w:rsid w:val="00824EE0"/>
    <w:rsid w:val="00833878"/>
    <w:rsid w:val="00841B06"/>
    <w:rsid w:val="00857725"/>
    <w:rsid w:val="00873EFD"/>
    <w:rsid w:val="00880E01"/>
    <w:rsid w:val="00892659"/>
    <w:rsid w:val="00895EA6"/>
    <w:rsid w:val="008A3FAD"/>
    <w:rsid w:val="008C2BFE"/>
    <w:rsid w:val="008C5821"/>
    <w:rsid w:val="008D63FD"/>
    <w:rsid w:val="00917993"/>
    <w:rsid w:val="00921F06"/>
    <w:rsid w:val="00924672"/>
    <w:rsid w:val="00932DAA"/>
    <w:rsid w:val="00934956"/>
    <w:rsid w:val="00963F79"/>
    <w:rsid w:val="0096515B"/>
    <w:rsid w:val="00966A94"/>
    <w:rsid w:val="0097547F"/>
    <w:rsid w:val="009770BA"/>
    <w:rsid w:val="00981340"/>
    <w:rsid w:val="0098428C"/>
    <w:rsid w:val="00985151"/>
    <w:rsid w:val="00996A78"/>
    <w:rsid w:val="009B398E"/>
    <w:rsid w:val="009E06D4"/>
    <w:rsid w:val="009E634A"/>
    <w:rsid w:val="009F0869"/>
    <w:rsid w:val="00A050BC"/>
    <w:rsid w:val="00A05120"/>
    <w:rsid w:val="00A053EB"/>
    <w:rsid w:val="00A121DC"/>
    <w:rsid w:val="00A35BA5"/>
    <w:rsid w:val="00A4D81F"/>
    <w:rsid w:val="00A542C8"/>
    <w:rsid w:val="00A54DD6"/>
    <w:rsid w:val="00A6005B"/>
    <w:rsid w:val="00A65C72"/>
    <w:rsid w:val="00A66BEF"/>
    <w:rsid w:val="00A710C5"/>
    <w:rsid w:val="00A725BF"/>
    <w:rsid w:val="00A75FCC"/>
    <w:rsid w:val="00A80786"/>
    <w:rsid w:val="00A852BB"/>
    <w:rsid w:val="00A92E25"/>
    <w:rsid w:val="00A95D80"/>
    <w:rsid w:val="00A97274"/>
    <w:rsid w:val="00AB738E"/>
    <w:rsid w:val="00AC5C73"/>
    <w:rsid w:val="00AD02E1"/>
    <w:rsid w:val="00AD7805"/>
    <w:rsid w:val="00AF08CA"/>
    <w:rsid w:val="00AF4F37"/>
    <w:rsid w:val="00B266E6"/>
    <w:rsid w:val="00B51641"/>
    <w:rsid w:val="00B65751"/>
    <w:rsid w:val="00B87F09"/>
    <w:rsid w:val="00B942B9"/>
    <w:rsid w:val="00BA0E7C"/>
    <w:rsid w:val="00BE4D5A"/>
    <w:rsid w:val="00BE7E2F"/>
    <w:rsid w:val="00BF6FC0"/>
    <w:rsid w:val="00C055E7"/>
    <w:rsid w:val="00C2187E"/>
    <w:rsid w:val="00C22F6F"/>
    <w:rsid w:val="00C324E3"/>
    <w:rsid w:val="00C4097C"/>
    <w:rsid w:val="00C4405F"/>
    <w:rsid w:val="00C5543E"/>
    <w:rsid w:val="00C5587E"/>
    <w:rsid w:val="00C565A9"/>
    <w:rsid w:val="00C95885"/>
    <w:rsid w:val="00CA5AC9"/>
    <w:rsid w:val="00CB448A"/>
    <w:rsid w:val="00CB51DD"/>
    <w:rsid w:val="00CC318A"/>
    <w:rsid w:val="00CD30B6"/>
    <w:rsid w:val="00CF5D91"/>
    <w:rsid w:val="00D0317E"/>
    <w:rsid w:val="00D04D20"/>
    <w:rsid w:val="00D21540"/>
    <w:rsid w:val="00D21FB9"/>
    <w:rsid w:val="00D23A01"/>
    <w:rsid w:val="00D34D67"/>
    <w:rsid w:val="00D411EF"/>
    <w:rsid w:val="00D47596"/>
    <w:rsid w:val="00D512F2"/>
    <w:rsid w:val="00D53168"/>
    <w:rsid w:val="00D67C26"/>
    <w:rsid w:val="00D737C2"/>
    <w:rsid w:val="00D95E7C"/>
    <w:rsid w:val="00DB31F3"/>
    <w:rsid w:val="00DC6D3B"/>
    <w:rsid w:val="00DD1D29"/>
    <w:rsid w:val="00DF2FA8"/>
    <w:rsid w:val="00DF6D62"/>
    <w:rsid w:val="00E12086"/>
    <w:rsid w:val="00E2079F"/>
    <w:rsid w:val="00E3654C"/>
    <w:rsid w:val="00E52DC1"/>
    <w:rsid w:val="00E542C4"/>
    <w:rsid w:val="00E5646B"/>
    <w:rsid w:val="00E67291"/>
    <w:rsid w:val="00EB58F8"/>
    <w:rsid w:val="00EE48BE"/>
    <w:rsid w:val="00EF0C88"/>
    <w:rsid w:val="00F23390"/>
    <w:rsid w:val="00F30709"/>
    <w:rsid w:val="00F572E2"/>
    <w:rsid w:val="00F711DB"/>
    <w:rsid w:val="00F71CD4"/>
    <w:rsid w:val="00F76BD7"/>
    <w:rsid w:val="00F7759E"/>
    <w:rsid w:val="00F84F98"/>
    <w:rsid w:val="00F92F25"/>
    <w:rsid w:val="00FA0741"/>
    <w:rsid w:val="00FA2BE0"/>
    <w:rsid w:val="00FB72B0"/>
    <w:rsid w:val="00FC27F1"/>
    <w:rsid w:val="00FC38A8"/>
    <w:rsid w:val="00FD060D"/>
    <w:rsid w:val="00FE2BDD"/>
    <w:rsid w:val="00FE5B7F"/>
    <w:rsid w:val="00FF2175"/>
    <w:rsid w:val="00FF6687"/>
    <w:rsid w:val="01055FBE"/>
    <w:rsid w:val="022ED367"/>
    <w:rsid w:val="025F7A80"/>
    <w:rsid w:val="038D2B97"/>
    <w:rsid w:val="043CF465"/>
    <w:rsid w:val="04DCE40A"/>
    <w:rsid w:val="067F5A2B"/>
    <w:rsid w:val="079C6485"/>
    <w:rsid w:val="096C0927"/>
    <w:rsid w:val="09B843E8"/>
    <w:rsid w:val="09C10EC2"/>
    <w:rsid w:val="0A4D9754"/>
    <w:rsid w:val="0A54CB33"/>
    <w:rsid w:val="0A5C8B2B"/>
    <w:rsid w:val="0A820A0E"/>
    <w:rsid w:val="0B17F029"/>
    <w:rsid w:val="0D8C6BF5"/>
    <w:rsid w:val="0D9F8806"/>
    <w:rsid w:val="0DDC694D"/>
    <w:rsid w:val="0DE26903"/>
    <w:rsid w:val="0FB85AD2"/>
    <w:rsid w:val="1362C696"/>
    <w:rsid w:val="1479FF2B"/>
    <w:rsid w:val="14F9EF7F"/>
    <w:rsid w:val="15310806"/>
    <w:rsid w:val="171ED507"/>
    <w:rsid w:val="179C69AF"/>
    <w:rsid w:val="1889530B"/>
    <w:rsid w:val="197F8844"/>
    <w:rsid w:val="1A92857C"/>
    <w:rsid w:val="1A9D42B1"/>
    <w:rsid w:val="1BABBC62"/>
    <w:rsid w:val="1CCDA1C0"/>
    <w:rsid w:val="1CF20017"/>
    <w:rsid w:val="1D28B95B"/>
    <w:rsid w:val="1D4287E2"/>
    <w:rsid w:val="1D90AC32"/>
    <w:rsid w:val="1DCDB34A"/>
    <w:rsid w:val="1DDF790A"/>
    <w:rsid w:val="1E0241E0"/>
    <w:rsid w:val="1E624571"/>
    <w:rsid w:val="1EB0FB26"/>
    <w:rsid w:val="1F0A1AC0"/>
    <w:rsid w:val="1F0B2DE6"/>
    <w:rsid w:val="203BDC37"/>
    <w:rsid w:val="207A28A4"/>
    <w:rsid w:val="21970C13"/>
    <w:rsid w:val="21D6440C"/>
    <w:rsid w:val="22C6522B"/>
    <w:rsid w:val="23463B49"/>
    <w:rsid w:val="23FF6038"/>
    <w:rsid w:val="2419BEC9"/>
    <w:rsid w:val="246201D3"/>
    <w:rsid w:val="249374E5"/>
    <w:rsid w:val="25C30A9C"/>
    <w:rsid w:val="260457F2"/>
    <w:rsid w:val="269D8CEB"/>
    <w:rsid w:val="2713D62F"/>
    <w:rsid w:val="2865C488"/>
    <w:rsid w:val="2904698F"/>
    <w:rsid w:val="2B9541B5"/>
    <w:rsid w:val="2BE2E455"/>
    <w:rsid w:val="2C8871AC"/>
    <w:rsid w:val="2C9424E2"/>
    <w:rsid w:val="2CDA9661"/>
    <w:rsid w:val="2D57E3C4"/>
    <w:rsid w:val="2DAD1FF2"/>
    <w:rsid w:val="2DBD4104"/>
    <w:rsid w:val="2EFC6993"/>
    <w:rsid w:val="2F1EB3FC"/>
    <w:rsid w:val="2FC7AD83"/>
    <w:rsid w:val="2FF755CD"/>
    <w:rsid w:val="30484403"/>
    <w:rsid w:val="306C0424"/>
    <w:rsid w:val="307FB570"/>
    <w:rsid w:val="3106AC16"/>
    <w:rsid w:val="3177A5F7"/>
    <w:rsid w:val="325F1A19"/>
    <w:rsid w:val="33849A2C"/>
    <w:rsid w:val="33B60C2F"/>
    <w:rsid w:val="33FB40EF"/>
    <w:rsid w:val="344CA119"/>
    <w:rsid w:val="3513BBE6"/>
    <w:rsid w:val="3523FE52"/>
    <w:rsid w:val="35F48F75"/>
    <w:rsid w:val="36662C4D"/>
    <w:rsid w:val="369477CB"/>
    <w:rsid w:val="36998FD0"/>
    <w:rsid w:val="37699F98"/>
    <w:rsid w:val="37871DD3"/>
    <w:rsid w:val="39308790"/>
    <w:rsid w:val="39BC4AB5"/>
    <w:rsid w:val="3B9BC620"/>
    <w:rsid w:val="3C4A70BF"/>
    <w:rsid w:val="3D2030E4"/>
    <w:rsid w:val="3E12136D"/>
    <w:rsid w:val="3E1AFCDF"/>
    <w:rsid w:val="3EAFAFB1"/>
    <w:rsid w:val="3F8E6817"/>
    <w:rsid w:val="3FDECEB7"/>
    <w:rsid w:val="3FEAF83F"/>
    <w:rsid w:val="4013FE57"/>
    <w:rsid w:val="404A8F20"/>
    <w:rsid w:val="4105822E"/>
    <w:rsid w:val="42827849"/>
    <w:rsid w:val="4374BE0B"/>
    <w:rsid w:val="43890837"/>
    <w:rsid w:val="44059670"/>
    <w:rsid w:val="44DBD663"/>
    <w:rsid w:val="4580F429"/>
    <w:rsid w:val="48A5EB6C"/>
    <w:rsid w:val="4B59080F"/>
    <w:rsid w:val="4C836117"/>
    <w:rsid w:val="4CCBAAFB"/>
    <w:rsid w:val="4D41C397"/>
    <w:rsid w:val="4D461BFD"/>
    <w:rsid w:val="4D61D768"/>
    <w:rsid w:val="4DA5FF64"/>
    <w:rsid w:val="4E2421B9"/>
    <w:rsid w:val="4E3EF388"/>
    <w:rsid w:val="500C2070"/>
    <w:rsid w:val="506595D8"/>
    <w:rsid w:val="50ACBE81"/>
    <w:rsid w:val="51A0E06D"/>
    <w:rsid w:val="52D9BE91"/>
    <w:rsid w:val="538F74D1"/>
    <w:rsid w:val="5500C4B9"/>
    <w:rsid w:val="550851A4"/>
    <w:rsid w:val="56C15A47"/>
    <w:rsid w:val="56F52F78"/>
    <w:rsid w:val="578A95DC"/>
    <w:rsid w:val="5889B392"/>
    <w:rsid w:val="596BDEFE"/>
    <w:rsid w:val="59F771B6"/>
    <w:rsid w:val="5AB28502"/>
    <w:rsid w:val="5AB6C481"/>
    <w:rsid w:val="5B6B6D99"/>
    <w:rsid w:val="5B7218E7"/>
    <w:rsid w:val="5B9DDA6F"/>
    <w:rsid w:val="5C668B99"/>
    <w:rsid w:val="5D0710FB"/>
    <w:rsid w:val="5D89BC7C"/>
    <w:rsid w:val="5DB634A8"/>
    <w:rsid w:val="5DF12C40"/>
    <w:rsid w:val="5F482CAE"/>
    <w:rsid w:val="5F849C37"/>
    <w:rsid w:val="5F84BE8A"/>
    <w:rsid w:val="5FA98A97"/>
    <w:rsid w:val="5FBDF122"/>
    <w:rsid w:val="601B0531"/>
    <w:rsid w:val="6090E323"/>
    <w:rsid w:val="60AB63B4"/>
    <w:rsid w:val="6171748F"/>
    <w:rsid w:val="62223B25"/>
    <w:rsid w:val="62E55662"/>
    <w:rsid w:val="631C263C"/>
    <w:rsid w:val="641CCB0C"/>
    <w:rsid w:val="64FDB002"/>
    <w:rsid w:val="6568B5CA"/>
    <w:rsid w:val="6648138B"/>
    <w:rsid w:val="67A3476A"/>
    <w:rsid w:val="67F73162"/>
    <w:rsid w:val="685C417C"/>
    <w:rsid w:val="6872E3A9"/>
    <w:rsid w:val="6906C925"/>
    <w:rsid w:val="697560E9"/>
    <w:rsid w:val="6A4898A8"/>
    <w:rsid w:val="6A65A07D"/>
    <w:rsid w:val="6C242BBF"/>
    <w:rsid w:val="6C349CE2"/>
    <w:rsid w:val="6CCA8B51"/>
    <w:rsid w:val="6CF05C83"/>
    <w:rsid w:val="6D4987B1"/>
    <w:rsid w:val="6E292B89"/>
    <w:rsid w:val="6E3A8288"/>
    <w:rsid w:val="6FA3F65B"/>
    <w:rsid w:val="6FD652E9"/>
    <w:rsid w:val="7124A7D9"/>
    <w:rsid w:val="716CD40C"/>
    <w:rsid w:val="717328D6"/>
    <w:rsid w:val="7189312D"/>
    <w:rsid w:val="73CCEFE1"/>
    <w:rsid w:val="74302B2C"/>
    <w:rsid w:val="750BF49E"/>
    <w:rsid w:val="7546F60E"/>
    <w:rsid w:val="762DD59F"/>
    <w:rsid w:val="7645202E"/>
    <w:rsid w:val="76B76B1D"/>
    <w:rsid w:val="77C83C71"/>
    <w:rsid w:val="7850E3EC"/>
    <w:rsid w:val="7937BDFC"/>
    <w:rsid w:val="79B42094"/>
    <w:rsid w:val="7A0800A3"/>
    <w:rsid w:val="7A535DD7"/>
    <w:rsid w:val="7AB7A40F"/>
    <w:rsid w:val="7B6451E8"/>
    <w:rsid w:val="7DDE7031"/>
    <w:rsid w:val="7DF09E75"/>
    <w:rsid w:val="7DF730BE"/>
    <w:rsid w:val="7EFA5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91CFDE"/>
  <w15:chartTrackingRefBased/>
  <w15:docId w15:val="{0F014F92-8FBE-4F44-BF3E-181545B52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qFormat/>
    <w:rsid w:val="00A54DD6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050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8">
    <w:name w:val="Table Grid 8"/>
    <w:basedOn w:val="TableNormal"/>
    <w:rsid w:val="00D512F2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D512F2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rmalWeb">
    <w:name w:val="Normal (Web)"/>
    <w:basedOn w:val="Normal"/>
    <w:uiPriority w:val="99"/>
    <w:rsid w:val="00A54DD6"/>
    <w:pPr>
      <w:spacing w:before="100" w:beforeAutospacing="1" w:after="100" w:afterAutospacing="1"/>
    </w:pPr>
  </w:style>
  <w:style w:type="character" w:styleId="Hyperlink">
    <w:name w:val="Hyperlink"/>
    <w:rsid w:val="0018285D"/>
    <w:rPr>
      <w:color w:val="0000FF"/>
      <w:u w:val="single"/>
    </w:rPr>
  </w:style>
  <w:style w:type="paragraph" w:customStyle="1" w:styleId="LightGrid-Accent31">
    <w:name w:val="Light Grid - Accent 31"/>
    <w:basedOn w:val="Normal"/>
    <w:uiPriority w:val="34"/>
    <w:qFormat/>
    <w:rsid w:val="009F0869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styleId="CommentReference">
    <w:name w:val="annotation reference"/>
    <w:rsid w:val="006409D7"/>
    <w:rPr>
      <w:sz w:val="18"/>
      <w:szCs w:val="18"/>
    </w:rPr>
  </w:style>
  <w:style w:type="paragraph" w:styleId="CommentText">
    <w:name w:val="annotation text"/>
    <w:basedOn w:val="Normal"/>
    <w:link w:val="CommentTextChar"/>
    <w:rsid w:val="006409D7"/>
  </w:style>
  <w:style w:type="character" w:customStyle="1" w:styleId="CommentTextChar">
    <w:name w:val="Comment Text Char"/>
    <w:link w:val="CommentText"/>
    <w:rsid w:val="006409D7"/>
    <w:rPr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6409D7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6409D7"/>
    <w:rPr>
      <w:b/>
      <w:bCs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rsid w:val="006409D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6409D7"/>
    <w:rPr>
      <w:rFonts w:ascii="Lucida Grande" w:hAnsi="Lucida Grande" w:cs="Lucida Grande"/>
      <w:sz w:val="18"/>
      <w:szCs w:val="18"/>
      <w:lang w:eastAsia="en-GB"/>
    </w:rPr>
  </w:style>
  <w:style w:type="character" w:customStyle="1" w:styleId="apple-converted-space">
    <w:name w:val="apple-converted-space"/>
    <w:rsid w:val="00824EE0"/>
  </w:style>
  <w:style w:type="character" w:styleId="Strong">
    <w:name w:val="Strong"/>
    <w:basedOn w:val="DefaultParagraphFont"/>
    <w:uiPriority w:val="22"/>
    <w:qFormat/>
    <w:rsid w:val="00841B06"/>
    <w:rPr>
      <w:b/>
      <w:bCs/>
    </w:rPr>
  </w:style>
  <w:style w:type="paragraph" w:styleId="ListParagraph">
    <w:name w:val="List Paragraph"/>
    <w:basedOn w:val="Normal"/>
    <w:uiPriority w:val="34"/>
    <w:qFormat/>
    <w:rsid w:val="00E67291"/>
    <w:pPr>
      <w:ind w:left="720"/>
      <w:contextualSpacing/>
    </w:pPr>
  </w:style>
  <w:style w:type="character" w:styleId="FollowedHyperlink">
    <w:name w:val="FollowedHyperlink"/>
    <w:basedOn w:val="DefaultParagraphFont"/>
    <w:rsid w:val="005F4CE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349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35C4F"/>
    <w:rPr>
      <w:sz w:val="24"/>
      <w:szCs w:val="24"/>
    </w:rPr>
  </w:style>
  <w:style w:type="paragraph" w:styleId="Header">
    <w:name w:val="header"/>
    <w:basedOn w:val="Normal"/>
    <w:link w:val="HeaderChar"/>
    <w:uiPriority w:val="99"/>
    <w:rsid w:val="005E52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528D"/>
    <w:rPr>
      <w:sz w:val="24"/>
      <w:szCs w:val="24"/>
    </w:rPr>
  </w:style>
  <w:style w:type="paragraph" w:styleId="Footer">
    <w:name w:val="footer"/>
    <w:basedOn w:val="Normal"/>
    <w:link w:val="FooterChar"/>
    <w:rsid w:val="005E52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E528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0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8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4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HUMS.doctoralacademy.admissions@manchester.ac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0241ee3-9874-473e-b697-f582c4cb8c8f">
      <Terms xmlns="http://schemas.microsoft.com/office/infopath/2007/PartnerControls"/>
    </lcf76f155ced4ddcb4097134ff3c332f>
    <TaxCatchAll xmlns="26f23797-ab33-451f-ae62-7de329a519c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085714DEF65E4EA1B441C362C31A70" ma:contentTypeVersion="14" ma:contentTypeDescription="Create a new document." ma:contentTypeScope="" ma:versionID="038c4cc8117d159b1259785f758eaae7">
  <xsd:schema xmlns:xsd="http://www.w3.org/2001/XMLSchema" xmlns:xs="http://www.w3.org/2001/XMLSchema" xmlns:p="http://schemas.microsoft.com/office/2006/metadata/properties" xmlns:ns2="f0241ee3-9874-473e-b697-f582c4cb8c8f" xmlns:ns3="26f23797-ab33-451f-ae62-7de329a519c0" targetNamespace="http://schemas.microsoft.com/office/2006/metadata/properties" ma:root="true" ma:fieldsID="cf18a4b04b68809bea5fd50ec6980189" ns2:_="" ns3:_="">
    <xsd:import namespace="f0241ee3-9874-473e-b697-f582c4cb8c8f"/>
    <xsd:import namespace="26f23797-ab33-451f-ae62-7de329a519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241ee3-9874-473e-b697-f582c4cb8c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d63537c-d192-4dc4-bb87-a5632b1c76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23797-ab33-451f-ae62-7de329a519c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e8d0af49-41cf-43ef-a4dc-4a65c8cc7707}" ma:internalName="TaxCatchAll" ma:showField="CatchAllData" ma:web="26f23797-ab33-451f-ae62-7de329a519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169F9D-C07C-43F5-A68D-D618F9730385}">
  <ds:schemaRefs>
    <ds:schemaRef ds:uri="http://schemas.microsoft.com/office/2006/metadata/properties"/>
    <ds:schemaRef ds:uri="http://schemas.microsoft.com/office/infopath/2007/PartnerControls"/>
    <ds:schemaRef ds:uri="f0241ee3-9874-473e-b697-f582c4cb8c8f"/>
    <ds:schemaRef ds:uri="26f23797-ab33-451f-ae62-7de329a519c0"/>
  </ds:schemaRefs>
</ds:datastoreItem>
</file>

<file path=customXml/itemProps2.xml><?xml version="1.0" encoding="utf-8"?>
<ds:datastoreItem xmlns:ds="http://schemas.openxmlformats.org/officeDocument/2006/customXml" ds:itemID="{7A6C69E4-75F9-450D-B465-D086D69410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241ee3-9874-473e-b697-f582c4cb8c8f"/>
    <ds:schemaRef ds:uri="26f23797-ab33-451f-ae62-7de329a519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E12949-99A2-4DF8-879E-A0DB17F2A0C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0</Words>
  <Characters>1732</Characters>
  <Application>Microsoft Office Word</Application>
  <DocSecurity>0</DocSecurity>
  <Lines>157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Barnes</dc:creator>
  <cp:keywords/>
  <cp:lastModifiedBy>Eliza Kent</cp:lastModifiedBy>
  <cp:revision>2</cp:revision>
  <cp:lastPrinted>2007-03-21T20:10:00Z</cp:lastPrinted>
  <dcterms:created xsi:type="dcterms:W3CDTF">2025-12-04T15:37:00Z</dcterms:created>
  <dcterms:modified xsi:type="dcterms:W3CDTF">2025-12-04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085714DEF65E4EA1B441C362C31A70</vt:lpwstr>
  </property>
  <property fmtid="{D5CDD505-2E9C-101B-9397-08002B2CF9AE}" pid="3" name="MediaServiceImageTags">
    <vt:lpwstr/>
  </property>
  <property fmtid="{D5CDD505-2E9C-101B-9397-08002B2CF9AE}" pid="4" name="Order">
    <vt:r8>116000</vt:r8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TemplateUrl">
    <vt:lpwstr/>
  </property>
</Properties>
</file>